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1010D" w:rsidRDefault="026FFBBD" w14:paraId="2B272891" w14:textId="1C34C7AE">
      <w:r w:rsidRPr="026FFBBD">
        <w:rPr>
          <w:rFonts w:ascii="Cambria" w:hAnsi="Cambria" w:eastAsia="Cambria" w:cs="Cambria"/>
          <w:color w:val="008000"/>
          <w:sz w:val="22"/>
          <w:szCs w:val="22"/>
        </w:rPr>
        <w:t>Round 1 Reservoir Cards</w:t>
      </w:r>
    </w:p>
    <w:p w:rsidR="00D1010D" w:rsidP="026FFBBD" w:rsidRDefault="026FFBBD" w14:paraId="6C5E1E61" w14:textId="7B43F974">
      <w:pPr>
        <w:jc w:val="center"/>
        <w:rPr>
          <w:rFonts w:ascii="Cambria" w:hAnsi="Cambria" w:eastAsia="Cambria" w:cs="Cambria"/>
          <w:color w:val="008000"/>
          <w:sz w:val="72"/>
          <w:szCs w:val="72"/>
        </w:rPr>
      </w:pPr>
      <w:r w:rsidRPr="026FFBBD">
        <w:rPr>
          <w:rFonts w:ascii="Cambria" w:hAnsi="Cambria" w:eastAsia="Cambria" w:cs="Cambria"/>
          <w:color w:val="008000"/>
          <w:sz w:val="72"/>
          <w:szCs w:val="72"/>
        </w:rPr>
        <w:t>Atmosphere</w:t>
      </w:r>
    </w:p>
    <w:p w:rsidR="008D6C61" w:rsidP="026FFBBD" w:rsidRDefault="008D6C61" w14:paraId="3D121B00" w14:textId="77777777">
      <w:pPr>
        <w:jc w:val="center"/>
      </w:pPr>
    </w:p>
    <w:p w:rsidR="00D1010D" w:rsidP="00684901" w:rsidRDefault="026FFBBD" w14:paraId="685E0644" w14:textId="4A0C561E">
      <w:pPr>
        <w:pStyle w:val="ListParagraph"/>
        <w:numPr>
          <w:ilvl w:val="0"/>
          <w:numId w:val="6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026FFBBD">
        <w:rPr>
          <w:rFonts w:ascii="Cambria" w:hAnsi="Cambria" w:eastAsia="Cambria" w:cs="Cambria"/>
          <w:color w:val="008000"/>
          <w:sz w:val="36"/>
          <w:szCs w:val="36"/>
        </w:rPr>
        <w:t>You have been photosynthesized by a terrestrial plant.</w:t>
      </w:r>
      <w:r w:rsidR="008D6C61">
        <w:rPr>
          <w:rFonts w:ascii="Cambria" w:hAnsi="Cambria" w:eastAsia="Cambria" w:cs="Cambria"/>
          <w:color w:val="008000"/>
          <w:sz w:val="36"/>
          <w:szCs w:val="36"/>
        </w:rPr>
        <w:t xml:space="preserve"> </w:t>
      </w:r>
      <w:r w:rsidRPr="026FFBBD">
        <w:rPr>
          <w:rFonts w:ascii="Cambria" w:hAnsi="Cambria" w:eastAsia="Cambria" w:cs="Cambria"/>
          <w:color w:val="008000"/>
          <w:sz w:val="36"/>
          <w:szCs w:val="36"/>
        </w:rPr>
        <w:t xml:space="preserve">Go to </w:t>
      </w:r>
      <w:r w:rsidRP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Terrestrial Plants</w:t>
      </w:r>
      <w:r w:rsidRPr="026FFBB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026FFBBD" w14:paraId="3B0B40D6" w14:textId="6DB656B1">
      <w:pPr>
        <w:pStyle w:val="ListParagraph"/>
        <w:numPr>
          <w:ilvl w:val="0"/>
          <w:numId w:val="6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026FFBBD">
        <w:rPr>
          <w:rFonts w:ascii="Cambria" w:hAnsi="Cambria" w:eastAsia="Cambria" w:cs="Cambria"/>
          <w:color w:val="008000"/>
          <w:sz w:val="36"/>
          <w:szCs w:val="36"/>
        </w:rPr>
        <w:t>You have been photosynthesized by a terrestrial plant.</w:t>
      </w:r>
      <w:r w:rsidR="008D6C61">
        <w:rPr>
          <w:rFonts w:ascii="Cambria" w:hAnsi="Cambria" w:eastAsia="Cambria" w:cs="Cambria"/>
          <w:color w:val="008000"/>
          <w:sz w:val="36"/>
          <w:szCs w:val="36"/>
        </w:rPr>
        <w:t xml:space="preserve"> </w:t>
      </w:r>
      <w:r w:rsidRPr="026FFBBD">
        <w:rPr>
          <w:rFonts w:ascii="Cambria" w:hAnsi="Cambria" w:eastAsia="Cambria" w:cs="Cambria"/>
          <w:color w:val="008000"/>
          <w:sz w:val="36"/>
          <w:szCs w:val="36"/>
        </w:rPr>
        <w:t xml:space="preserve">Go to </w:t>
      </w:r>
      <w:r w:rsidRP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Terrestrial Plants</w:t>
      </w:r>
      <w:r w:rsidRPr="026FFBB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Pr="008D6C61" w:rsidR="00D1010D" w:rsidP="00684901" w:rsidRDefault="026FFBBD" w14:paraId="385B4B5E" w14:textId="6989916F">
      <w:pPr>
        <w:pStyle w:val="ListParagraph"/>
        <w:numPr>
          <w:ilvl w:val="0"/>
          <w:numId w:val="6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026FFBBD">
        <w:rPr>
          <w:rFonts w:ascii="Cambria" w:hAnsi="Cambria" w:eastAsia="Cambria" w:cs="Cambria"/>
          <w:color w:val="008000"/>
          <w:sz w:val="36"/>
          <w:szCs w:val="36"/>
        </w:rPr>
        <w:t xml:space="preserve">You diffuse into the surface of the ocean. </w:t>
      </w:r>
      <w:r w:rsidRPr="008D6C61">
        <w:rPr>
          <w:rFonts w:ascii="Cambria" w:hAnsi="Cambria" w:eastAsia="Cambria" w:cs="Cambria"/>
          <w:color w:val="008000"/>
          <w:sz w:val="36"/>
          <w:szCs w:val="36"/>
        </w:rPr>
        <w:t xml:space="preserve">Go to the </w:t>
      </w:r>
      <w:r w:rsidRP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Ocean</w:t>
      </w:r>
      <w:r w:rsid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’</w:t>
      </w:r>
      <w:r w:rsidRP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s Surface</w:t>
      </w:r>
      <w:r w:rsidRPr="008D6C61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Pr="008D6C61" w:rsidR="00D1010D" w:rsidP="00684901" w:rsidRDefault="026FFBBD" w14:paraId="0D43504A" w14:textId="74A23B00">
      <w:pPr>
        <w:pStyle w:val="ListParagraph"/>
        <w:numPr>
          <w:ilvl w:val="0"/>
          <w:numId w:val="6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026FFBBD">
        <w:rPr>
          <w:rFonts w:ascii="Cambria" w:hAnsi="Cambria" w:eastAsia="Cambria" w:cs="Cambria"/>
          <w:color w:val="008000"/>
          <w:sz w:val="36"/>
          <w:szCs w:val="36"/>
        </w:rPr>
        <w:t xml:space="preserve">You diffuse into the surface of the ocean. </w:t>
      </w:r>
      <w:r w:rsidRPr="008D6C61">
        <w:rPr>
          <w:rFonts w:ascii="Cambria" w:hAnsi="Cambria" w:eastAsia="Cambria" w:cs="Cambria"/>
          <w:color w:val="008000"/>
          <w:sz w:val="36"/>
          <w:szCs w:val="36"/>
        </w:rPr>
        <w:t xml:space="preserve">Go to the </w:t>
      </w:r>
      <w:r w:rsidRP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Ocean</w:t>
      </w:r>
      <w:r w:rsidRPr="004825F2" w:rsid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’</w:t>
      </w:r>
      <w:r w:rsidRP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s Surface</w:t>
      </w:r>
      <w:r w:rsidRPr="008D6C61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Pr="008D6C61" w:rsidR="00D1010D" w:rsidP="00684901" w:rsidRDefault="026FFBBD" w14:paraId="757BBB2E" w14:textId="422F6160">
      <w:pPr>
        <w:pStyle w:val="ListParagraph"/>
        <w:numPr>
          <w:ilvl w:val="0"/>
          <w:numId w:val="6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026FFBBD">
        <w:rPr>
          <w:rFonts w:ascii="Cambria" w:hAnsi="Cambria" w:eastAsia="Cambria" w:cs="Cambria"/>
          <w:color w:val="008000"/>
          <w:sz w:val="36"/>
          <w:szCs w:val="36"/>
        </w:rPr>
        <w:t xml:space="preserve">You have been photosynthesized by a </w:t>
      </w:r>
      <w:r w:rsidRPr="026FFBBD" w:rsidR="00CB1A8D">
        <w:rPr>
          <w:rFonts w:ascii="Cambria" w:hAnsi="Cambria" w:eastAsia="Cambria" w:cs="Cambria"/>
          <w:color w:val="008000"/>
          <w:sz w:val="36"/>
          <w:szCs w:val="36"/>
        </w:rPr>
        <w:t>coccolithophore</w:t>
      </w:r>
      <w:r w:rsidRPr="026FFBBD">
        <w:rPr>
          <w:rFonts w:ascii="Cambria" w:hAnsi="Cambria" w:eastAsia="Cambria" w:cs="Cambria"/>
          <w:color w:val="008000"/>
          <w:sz w:val="36"/>
          <w:szCs w:val="36"/>
        </w:rPr>
        <w:t xml:space="preserve"> (a phytoplankton</w:t>
      </w:r>
      <w:r w:rsidRPr="026FFBBD" w:rsidR="00B72C66">
        <w:rPr>
          <w:rFonts w:ascii="Cambria" w:hAnsi="Cambria" w:eastAsia="Cambria" w:cs="Cambria"/>
          <w:color w:val="008000"/>
          <w:sz w:val="36"/>
          <w:szCs w:val="36"/>
        </w:rPr>
        <w:t>)</w:t>
      </w:r>
      <w:r w:rsidRPr="026FFBBD">
        <w:rPr>
          <w:rFonts w:ascii="Cambria" w:hAnsi="Cambria" w:eastAsia="Cambria" w:cs="Cambria"/>
          <w:color w:val="008000"/>
          <w:sz w:val="36"/>
          <w:szCs w:val="36"/>
        </w:rPr>
        <w:t xml:space="preserve"> the near surface of the ocean.</w:t>
      </w:r>
      <w:r w:rsidR="008D6C61">
        <w:rPr>
          <w:rFonts w:ascii="Cambria" w:hAnsi="Cambria" w:eastAsia="Cambria" w:cs="Cambria"/>
          <w:color w:val="008000"/>
          <w:sz w:val="36"/>
          <w:szCs w:val="36"/>
        </w:rPr>
        <w:t xml:space="preserve"> </w:t>
      </w:r>
      <w:r w:rsidRPr="008D6C61">
        <w:rPr>
          <w:rFonts w:ascii="Cambria" w:hAnsi="Cambria" w:eastAsia="Cambria" w:cs="Cambria"/>
          <w:color w:val="008000"/>
          <w:sz w:val="36"/>
          <w:szCs w:val="36"/>
        </w:rPr>
        <w:t xml:space="preserve">Go to </w:t>
      </w:r>
      <w:r w:rsidRP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Marine Biosphere</w:t>
      </w:r>
      <w:r w:rsidRPr="008D6C61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Pr="008D6C61" w:rsidR="00D1010D" w:rsidP="00684901" w:rsidRDefault="026FFBBD" w14:paraId="05910839" w14:textId="1A6EBC3F">
      <w:pPr>
        <w:pStyle w:val="ListParagraph"/>
        <w:numPr>
          <w:ilvl w:val="0"/>
          <w:numId w:val="6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026FFBBD">
        <w:rPr>
          <w:rFonts w:ascii="Cambria" w:hAnsi="Cambria" w:eastAsia="Cambria" w:cs="Cambria"/>
          <w:color w:val="008000"/>
          <w:sz w:val="36"/>
          <w:szCs w:val="36"/>
        </w:rPr>
        <w:t xml:space="preserve">You have been photosynthesized by blue-green </w:t>
      </w:r>
      <w:r w:rsidRPr="026FFBBD" w:rsidR="005F6916">
        <w:rPr>
          <w:rFonts w:ascii="Cambria" w:hAnsi="Cambria" w:eastAsia="Cambria" w:cs="Cambria"/>
          <w:color w:val="008000"/>
          <w:sz w:val="36"/>
          <w:szCs w:val="36"/>
        </w:rPr>
        <w:t>algae</w:t>
      </w:r>
      <w:r w:rsidRPr="026FFBBD">
        <w:rPr>
          <w:rFonts w:ascii="Cambria" w:hAnsi="Cambria" w:eastAsia="Cambria" w:cs="Cambria"/>
          <w:color w:val="008000"/>
          <w:sz w:val="36"/>
          <w:szCs w:val="36"/>
        </w:rPr>
        <w:t xml:space="preserve"> near </w:t>
      </w:r>
      <w:r w:rsidRPr="026FFBBD" w:rsidR="008D6C61">
        <w:rPr>
          <w:rFonts w:ascii="Cambria" w:hAnsi="Cambria" w:eastAsia="Cambria" w:cs="Cambria"/>
          <w:color w:val="008000"/>
          <w:sz w:val="36"/>
          <w:szCs w:val="36"/>
        </w:rPr>
        <w:t>the surface</w:t>
      </w:r>
      <w:r w:rsidRPr="026FFBBD">
        <w:rPr>
          <w:rFonts w:ascii="Cambria" w:hAnsi="Cambria" w:eastAsia="Cambria" w:cs="Cambria"/>
          <w:color w:val="008000"/>
          <w:sz w:val="36"/>
          <w:szCs w:val="36"/>
        </w:rPr>
        <w:t xml:space="preserve"> of the ocean.</w:t>
      </w:r>
      <w:r w:rsidR="008D6C61">
        <w:rPr>
          <w:rFonts w:ascii="Cambria" w:hAnsi="Cambria" w:eastAsia="Cambria" w:cs="Cambria"/>
          <w:color w:val="008000"/>
          <w:sz w:val="36"/>
          <w:szCs w:val="36"/>
        </w:rPr>
        <w:t xml:space="preserve"> </w:t>
      </w:r>
      <w:r w:rsidRPr="008D6C61">
        <w:rPr>
          <w:rFonts w:ascii="Cambria" w:hAnsi="Cambria" w:eastAsia="Cambria" w:cs="Cambria"/>
          <w:color w:val="008000"/>
          <w:sz w:val="36"/>
          <w:szCs w:val="36"/>
        </w:rPr>
        <w:t xml:space="preserve">Go to </w:t>
      </w:r>
      <w:r w:rsidRP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Marine Biosphere</w:t>
      </w:r>
      <w:r w:rsid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.</w:t>
      </w:r>
    </w:p>
    <w:p w:rsidR="00D1010D" w:rsidRDefault="00D1010D" w14:paraId="2E65E1C5" w14:textId="2AF66DEB">
      <w:r>
        <w:br/>
      </w:r>
    </w:p>
    <w:p w:rsidR="0E21A4D6" w:rsidRDefault="0E21A4D6" w14:paraId="26B33AB5" w14:textId="4F105CB5">
      <w:r>
        <w:br w:type="page"/>
      </w:r>
    </w:p>
    <w:p w:rsidR="0E21A4D6" w:rsidP="0E21A4D6" w:rsidRDefault="0E21A4D6" w14:paraId="41E78960" w14:textId="3D2F7232"/>
    <w:p w:rsidR="00D1010D" w:rsidP="026FFBBD" w:rsidRDefault="026FFBBD" w14:paraId="5A986DAF" w14:textId="652D8970">
      <w:pPr>
        <w:jc w:val="center"/>
        <w:rPr>
          <w:rFonts w:ascii="Cambria" w:hAnsi="Cambria" w:eastAsia="Cambria" w:cs="Cambria"/>
          <w:color w:val="008000"/>
          <w:sz w:val="72"/>
          <w:szCs w:val="72"/>
        </w:rPr>
      </w:pPr>
      <w:r w:rsidRPr="026FFBBD">
        <w:rPr>
          <w:rFonts w:ascii="Cambria" w:hAnsi="Cambria" w:eastAsia="Cambria" w:cs="Cambria"/>
          <w:color w:val="008000"/>
          <w:sz w:val="72"/>
          <w:szCs w:val="72"/>
        </w:rPr>
        <w:t>Soil</w:t>
      </w:r>
    </w:p>
    <w:p w:rsidR="008D6C61" w:rsidP="026FFBBD" w:rsidRDefault="008D6C61" w14:paraId="2E121E58" w14:textId="77777777">
      <w:pPr>
        <w:jc w:val="center"/>
      </w:pPr>
    </w:p>
    <w:p w:rsidR="00D1010D" w:rsidP="00684901" w:rsidRDefault="1FC3F1C1" w14:paraId="6AB3058F" w14:textId="7A382C82">
      <w:pPr>
        <w:pStyle w:val="ListParagraph"/>
        <w:numPr>
          <w:ilvl w:val="0"/>
          <w:numId w:val="5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1FC3F1C1">
        <w:rPr>
          <w:rFonts w:ascii="Cambria" w:hAnsi="Cambria" w:eastAsia="Cambria" w:cs="Cambria"/>
          <w:color w:val="008000"/>
          <w:sz w:val="36"/>
          <w:szCs w:val="36"/>
        </w:rPr>
        <w:t>You dissolve into the groundwater and are re</w:t>
      </w:r>
      <w:r w:rsidR="001505EF">
        <w:rPr>
          <w:rFonts w:ascii="Cambria" w:hAnsi="Cambria" w:eastAsia="Cambria" w:cs="Cambria"/>
          <w:color w:val="008000"/>
          <w:sz w:val="36"/>
          <w:szCs w:val="36"/>
        </w:rPr>
        <w:t>-</w:t>
      </w:r>
      <w:r w:rsidRPr="1FC3F1C1">
        <w:rPr>
          <w:rFonts w:ascii="Cambria" w:hAnsi="Cambria" w:eastAsia="Cambria" w:cs="Cambria"/>
          <w:color w:val="008000"/>
          <w:sz w:val="36"/>
          <w:szCs w:val="36"/>
        </w:rPr>
        <w:t xml:space="preserve">precipitated into the fractures of a </w:t>
      </w:r>
      <w:r w:rsidRP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Rock</w:t>
      </w:r>
      <w:r w:rsidRPr="1FC3F1C1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1FC3F1C1" w14:paraId="7615DA3E" w14:textId="3A8D69A3">
      <w:pPr>
        <w:pStyle w:val="ListParagraph"/>
        <w:numPr>
          <w:ilvl w:val="0"/>
          <w:numId w:val="5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1FC3F1C1">
        <w:rPr>
          <w:rFonts w:ascii="Cambria" w:hAnsi="Cambria" w:eastAsia="Cambria" w:cs="Cambria"/>
          <w:color w:val="008000"/>
          <w:sz w:val="36"/>
          <w:szCs w:val="36"/>
        </w:rPr>
        <w:t>You dissolve into the groundwater, move into a stream</w:t>
      </w:r>
      <w:r w:rsidR="00EC0E0B">
        <w:rPr>
          <w:rFonts w:ascii="Cambria" w:hAnsi="Cambria" w:eastAsia="Cambria" w:cs="Cambria"/>
          <w:color w:val="008000"/>
          <w:sz w:val="36"/>
          <w:szCs w:val="36"/>
        </w:rPr>
        <w:t>,</w:t>
      </w:r>
      <w:r w:rsidRPr="1FC3F1C1">
        <w:rPr>
          <w:rFonts w:ascii="Cambria" w:hAnsi="Cambria" w:eastAsia="Cambria" w:cs="Cambria"/>
          <w:color w:val="008000"/>
          <w:sz w:val="36"/>
          <w:szCs w:val="36"/>
        </w:rPr>
        <w:t xml:space="preserve"> and flow into the </w:t>
      </w:r>
      <w:r w:rsidRP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Shallow Ocean</w:t>
      </w:r>
      <w:r w:rsidRPr="1FC3F1C1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1FC3F1C1" w14:paraId="71A707D4" w14:textId="15526402">
      <w:pPr>
        <w:pStyle w:val="ListParagraph"/>
        <w:numPr>
          <w:ilvl w:val="0"/>
          <w:numId w:val="5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1FC3F1C1">
        <w:rPr>
          <w:rFonts w:ascii="Cambria" w:hAnsi="Cambria" w:eastAsia="Cambria" w:cs="Cambria"/>
          <w:color w:val="008000"/>
          <w:sz w:val="36"/>
          <w:szCs w:val="36"/>
        </w:rPr>
        <w:t xml:space="preserve">You are absorbed by a fungus, which respires you back into the </w:t>
      </w:r>
      <w:r w:rsidRP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Atmosphere</w:t>
      </w:r>
      <w:r w:rsidRPr="1FC3F1C1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1FC3F1C1" w14:paraId="4302AA07" w14:textId="406B80DB">
      <w:pPr>
        <w:pStyle w:val="ListParagraph"/>
        <w:numPr>
          <w:ilvl w:val="0"/>
          <w:numId w:val="5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1FC3F1C1">
        <w:rPr>
          <w:rFonts w:ascii="Cambria" w:hAnsi="Cambria" w:eastAsia="Cambria" w:cs="Cambria"/>
          <w:color w:val="008000"/>
          <w:sz w:val="36"/>
          <w:szCs w:val="36"/>
        </w:rPr>
        <w:t xml:space="preserve">You are absorbed by a bacterium, which respires you back into the </w:t>
      </w:r>
      <w:r w:rsidRP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Atmosphere</w:t>
      </w:r>
      <w:r w:rsidRPr="1FC3F1C1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1FC3F1C1" w14:paraId="1BD1CA95" w14:textId="687D786B">
      <w:pPr>
        <w:pStyle w:val="ListParagraph"/>
        <w:numPr>
          <w:ilvl w:val="0"/>
          <w:numId w:val="5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1FC3F1C1">
        <w:rPr>
          <w:rFonts w:ascii="Cambria" w:hAnsi="Cambria" w:eastAsia="Cambria" w:cs="Cambria"/>
          <w:color w:val="008000"/>
          <w:sz w:val="36"/>
          <w:szCs w:val="36"/>
        </w:rPr>
        <w:t>The molecule you were a part of oxidizes</w:t>
      </w:r>
      <w:r w:rsidR="00EC0E0B">
        <w:rPr>
          <w:rFonts w:ascii="Cambria" w:hAnsi="Cambria" w:eastAsia="Cambria" w:cs="Cambria"/>
          <w:color w:val="008000"/>
          <w:sz w:val="36"/>
          <w:szCs w:val="36"/>
        </w:rPr>
        <w:t>,</w:t>
      </w:r>
      <w:r w:rsidRPr="1FC3F1C1">
        <w:rPr>
          <w:rFonts w:ascii="Cambria" w:hAnsi="Cambria" w:eastAsia="Cambria" w:cs="Cambria"/>
          <w:color w:val="008000"/>
          <w:sz w:val="36"/>
          <w:szCs w:val="36"/>
        </w:rPr>
        <w:t xml:space="preserve"> and you diffuse into the </w:t>
      </w:r>
      <w:r w:rsidRP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Atmosphere</w:t>
      </w:r>
      <w:r w:rsidRPr="1FC3F1C1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1FC3F1C1" w14:paraId="0BACD6D2" w14:textId="30819B61">
      <w:pPr>
        <w:pStyle w:val="ListParagraph"/>
        <w:numPr>
          <w:ilvl w:val="0"/>
          <w:numId w:val="5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1FC3F1C1">
        <w:rPr>
          <w:rFonts w:ascii="Cambria" w:hAnsi="Cambria" w:eastAsia="Cambria" w:cs="Cambria"/>
          <w:color w:val="008000"/>
          <w:sz w:val="36"/>
          <w:szCs w:val="36"/>
        </w:rPr>
        <w:t>The molecule you were a part of oxidizes</w:t>
      </w:r>
      <w:r w:rsidR="00EC0E0B">
        <w:rPr>
          <w:rFonts w:ascii="Cambria" w:hAnsi="Cambria" w:eastAsia="Cambria" w:cs="Cambria"/>
          <w:color w:val="008000"/>
          <w:sz w:val="36"/>
          <w:szCs w:val="36"/>
        </w:rPr>
        <w:t>,</w:t>
      </w:r>
      <w:r w:rsidRPr="1FC3F1C1">
        <w:rPr>
          <w:rFonts w:ascii="Cambria" w:hAnsi="Cambria" w:eastAsia="Cambria" w:cs="Cambria"/>
          <w:color w:val="008000"/>
          <w:sz w:val="36"/>
          <w:szCs w:val="36"/>
        </w:rPr>
        <w:t xml:space="preserve"> and you diffuse into the </w:t>
      </w:r>
      <w:r w:rsidRP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Atmosphere</w:t>
      </w:r>
      <w:r w:rsidRPr="1FC3F1C1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E21A4D6" w:rsidRDefault="0E21A4D6" w14:paraId="7C2E482D" w14:textId="02B14642">
      <w:r>
        <w:br w:type="page"/>
      </w:r>
    </w:p>
    <w:p w:rsidR="00D1010D" w:rsidP="026FFBBD" w:rsidRDefault="026FFBBD" w14:paraId="6EC5CCB1" w14:textId="28189F59">
      <w:pPr>
        <w:jc w:val="center"/>
        <w:rPr>
          <w:rFonts w:ascii="Cambria" w:hAnsi="Cambria" w:eastAsia="Cambria" w:cs="Cambria"/>
          <w:color w:val="008000"/>
          <w:sz w:val="72"/>
          <w:szCs w:val="72"/>
        </w:rPr>
      </w:pPr>
      <w:r w:rsidRPr="026FFBBD">
        <w:rPr>
          <w:rFonts w:ascii="Cambria" w:hAnsi="Cambria" w:eastAsia="Cambria" w:cs="Cambria"/>
          <w:color w:val="008000"/>
          <w:sz w:val="72"/>
          <w:szCs w:val="72"/>
        </w:rPr>
        <w:lastRenderedPageBreak/>
        <w:t>Ocean’s Surface</w:t>
      </w:r>
    </w:p>
    <w:p w:rsidR="008D6C61" w:rsidP="026FFBBD" w:rsidRDefault="008D6C61" w14:paraId="0B1D6904" w14:textId="77777777">
      <w:pPr>
        <w:jc w:val="center"/>
      </w:pPr>
    </w:p>
    <w:p w:rsidR="00D1010D" w:rsidP="00684901" w:rsidRDefault="00300AEA" w14:paraId="66E4F18A" w14:textId="45AE2B57">
      <w:pPr>
        <w:pStyle w:val="ListParagraph"/>
        <w:numPr>
          <w:ilvl w:val="0"/>
          <w:numId w:val="4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>
        <w:rPr>
          <w:rFonts w:ascii="Cambria" w:hAnsi="Cambria" w:eastAsia="Cambria" w:cs="Cambria"/>
          <w:color w:val="008000"/>
          <w:sz w:val="36"/>
          <w:szCs w:val="36"/>
        </w:rPr>
        <w:t>A phytoplankton takes you i</w:t>
      </w:r>
      <w:r w:rsidRPr="1FC3F1C1" w:rsidR="1FC3F1C1">
        <w:rPr>
          <w:rFonts w:ascii="Cambria" w:hAnsi="Cambria" w:eastAsia="Cambria" w:cs="Cambria"/>
          <w:color w:val="008000"/>
          <w:sz w:val="36"/>
          <w:szCs w:val="36"/>
        </w:rPr>
        <w:t>n through photosynthesis</w:t>
      </w:r>
      <w:r w:rsidR="00EC0E0B">
        <w:rPr>
          <w:rFonts w:ascii="Cambria" w:hAnsi="Cambria" w:eastAsia="Cambria" w:cs="Cambria"/>
          <w:color w:val="008000"/>
          <w:sz w:val="36"/>
          <w:szCs w:val="36"/>
        </w:rPr>
        <w:t>,</w:t>
      </w:r>
      <w:r w:rsidRPr="1FC3F1C1" w:rsidR="1FC3F1C1">
        <w:rPr>
          <w:rFonts w:ascii="Cambria" w:hAnsi="Cambria" w:eastAsia="Cambria" w:cs="Cambria"/>
          <w:color w:val="008000"/>
          <w:sz w:val="36"/>
          <w:szCs w:val="36"/>
        </w:rPr>
        <w:t xml:space="preserve"> and the phytoplankton has been eaten by krill. Go to </w:t>
      </w:r>
      <w:r w:rsidRPr="00EC0E0B" w:rsidR="1FC3F1C1">
        <w:rPr>
          <w:rFonts w:ascii="Cambria" w:hAnsi="Cambria" w:eastAsia="Cambria" w:cs="Cambria"/>
          <w:b/>
          <w:bCs/>
          <w:color w:val="008000"/>
          <w:sz w:val="36"/>
          <w:szCs w:val="36"/>
        </w:rPr>
        <w:t>Marine Biosphere</w:t>
      </w:r>
      <w:r w:rsidRPr="1FC3F1C1" w:rsidR="1FC3F1C1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00300AEA" w14:paraId="0E3363D4" w14:textId="449BB5FB">
      <w:pPr>
        <w:pStyle w:val="ListParagraph"/>
        <w:numPr>
          <w:ilvl w:val="0"/>
          <w:numId w:val="4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>
        <w:rPr>
          <w:rFonts w:ascii="Cambria" w:hAnsi="Cambria" w:eastAsia="Cambria" w:cs="Cambria"/>
          <w:color w:val="008000"/>
          <w:sz w:val="36"/>
          <w:szCs w:val="36"/>
        </w:rPr>
        <w:t>A phytoplankton takes you i</w:t>
      </w:r>
      <w:r w:rsidRPr="1FC3F1C1" w:rsidR="1FC3F1C1">
        <w:rPr>
          <w:rFonts w:ascii="Cambria" w:hAnsi="Cambria" w:eastAsia="Cambria" w:cs="Cambria"/>
          <w:color w:val="008000"/>
          <w:sz w:val="36"/>
          <w:szCs w:val="36"/>
        </w:rPr>
        <w:t>n through photosynthesis</w:t>
      </w:r>
      <w:r>
        <w:rPr>
          <w:rFonts w:ascii="Cambria" w:hAnsi="Cambria" w:eastAsia="Cambria" w:cs="Cambria"/>
          <w:color w:val="008000"/>
          <w:sz w:val="36"/>
          <w:szCs w:val="36"/>
        </w:rPr>
        <w:t>,</w:t>
      </w:r>
      <w:r w:rsidRPr="1FC3F1C1" w:rsidR="1FC3F1C1">
        <w:rPr>
          <w:rFonts w:ascii="Cambria" w:hAnsi="Cambria" w:eastAsia="Cambria" w:cs="Cambria"/>
          <w:color w:val="008000"/>
          <w:sz w:val="36"/>
          <w:szCs w:val="36"/>
        </w:rPr>
        <w:t xml:space="preserve"> and </w:t>
      </w:r>
      <w:r>
        <w:rPr>
          <w:rFonts w:ascii="Cambria" w:hAnsi="Cambria" w:eastAsia="Cambria" w:cs="Cambria"/>
          <w:color w:val="008000"/>
          <w:sz w:val="36"/>
          <w:szCs w:val="36"/>
        </w:rPr>
        <w:t>a shrimp has eaten the phytoplankton</w:t>
      </w:r>
      <w:r w:rsidRPr="1FC3F1C1" w:rsidR="1FC3F1C1">
        <w:rPr>
          <w:rFonts w:ascii="Cambria" w:hAnsi="Cambria" w:eastAsia="Cambria" w:cs="Cambria"/>
          <w:color w:val="008000"/>
          <w:sz w:val="36"/>
          <w:szCs w:val="36"/>
        </w:rPr>
        <w:t xml:space="preserve">. Go to </w:t>
      </w:r>
      <w:r w:rsidRPr="00300AEA" w:rsidR="1FC3F1C1">
        <w:rPr>
          <w:rFonts w:ascii="Cambria" w:hAnsi="Cambria" w:eastAsia="Cambria" w:cs="Cambria"/>
          <w:b/>
          <w:bCs/>
          <w:color w:val="008000"/>
          <w:sz w:val="36"/>
          <w:szCs w:val="36"/>
        </w:rPr>
        <w:t>Marine Biosphere</w:t>
      </w:r>
      <w:r w:rsidRPr="1FC3F1C1" w:rsidR="1FC3F1C1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1FC3F1C1" w14:paraId="52181301" w14:textId="707EF7C1">
      <w:pPr>
        <w:pStyle w:val="ListParagraph"/>
        <w:numPr>
          <w:ilvl w:val="0"/>
          <w:numId w:val="4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1FC3F1C1">
        <w:rPr>
          <w:rFonts w:ascii="Cambria" w:hAnsi="Cambria" w:eastAsia="Cambria" w:cs="Cambria"/>
          <w:color w:val="008000"/>
          <w:sz w:val="36"/>
          <w:szCs w:val="36"/>
        </w:rPr>
        <w:t xml:space="preserve">The sun is heating the ocean’s waters. You diffuse back into the </w:t>
      </w:r>
      <w:r w:rsidRPr="00300AEA">
        <w:rPr>
          <w:rFonts w:ascii="Cambria" w:hAnsi="Cambria" w:eastAsia="Cambria" w:cs="Cambria"/>
          <w:b/>
          <w:bCs/>
          <w:color w:val="008000"/>
          <w:sz w:val="36"/>
          <w:szCs w:val="36"/>
        </w:rPr>
        <w:t>Atmosphere</w:t>
      </w:r>
      <w:r w:rsidRPr="1FC3F1C1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1FC3F1C1" w14:paraId="07E0B3BC" w14:textId="13F4968E">
      <w:pPr>
        <w:pStyle w:val="ListParagraph"/>
        <w:numPr>
          <w:ilvl w:val="0"/>
          <w:numId w:val="4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1FC3F1C1">
        <w:rPr>
          <w:rFonts w:ascii="Cambria" w:hAnsi="Cambria" w:eastAsia="Cambria" w:cs="Cambria"/>
          <w:color w:val="008000"/>
          <w:sz w:val="36"/>
          <w:szCs w:val="36"/>
        </w:rPr>
        <w:t xml:space="preserve">The sun is heating the ocean’s waters. You diffuse back into the </w:t>
      </w:r>
      <w:r w:rsidRPr="00300AEA">
        <w:rPr>
          <w:rFonts w:ascii="Cambria" w:hAnsi="Cambria" w:eastAsia="Cambria" w:cs="Cambria"/>
          <w:b/>
          <w:bCs/>
          <w:color w:val="008000"/>
          <w:sz w:val="36"/>
          <w:szCs w:val="36"/>
        </w:rPr>
        <w:t>Atmosphere</w:t>
      </w:r>
      <w:r w:rsidRPr="1FC3F1C1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00300AEA" w14:paraId="412A2AE7" w14:textId="284057BE">
      <w:pPr>
        <w:pStyle w:val="ListParagraph"/>
        <w:numPr>
          <w:ilvl w:val="0"/>
          <w:numId w:val="4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>
        <w:rPr>
          <w:rFonts w:ascii="Cambria" w:hAnsi="Cambria" w:eastAsia="Cambria" w:cs="Cambria"/>
          <w:color w:val="008000"/>
          <w:sz w:val="36"/>
          <w:szCs w:val="36"/>
        </w:rPr>
        <w:t>A clam absorbs you, making</w:t>
      </w:r>
      <w:r w:rsidRPr="1FC3F1C1" w:rsidR="1FC3F1C1">
        <w:rPr>
          <w:rFonts w:ascii="Cambria" w:hAnsi="Cambria" w:eastAsia="Cambria" w:cs="Cambria"/>
          <w:color w:val="008000"/>
          <w:sz w:val="36"/>
          <w:szCs w:val="36"/>
        </w:rPr>
        <w:t xml:space="preserve"> you a part of its shell. Go to </w:t>
      </w:r>
      <w:r w:rsidRPr="00300AEA" w:rsidR="1FC3F1C1">
        <w:rPr>
          <w:rFonts w:ascii="Cambria" w:hAnsi="Cambria" w:eastAsia="Cambria" w:cs="Cambria"/>
          <w:b/>
          <w:bCs/>
          <w:color w:val="008000"/>
          <w:sz w:val="36"/>
          <w:szCs w:val="36"/>
        </w:rPr>
        <w:t>Marine Biosphere</w:t>
      </w:r>
      <w:r w:rsidRPr="1FC3F1C1" w:rsidR="1FC3F1C1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00300AEA" w14:paraId="52A941B5" w14:textId="1C5EA884">
      <w:pPr>
        <w:pStyle w:val="ListParagraph"/>
        <w:numPr>
          <w:ilvl w:val="0"/>
          <w:numId w:val="4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>
        <w:rPr>
          <w:rFonts w:ascii="Cambria" w:hAnsi="Cambria" w:eastAsia="Cambria" w:cs="Cambria"/>
          <w:color w:val="008000"/>
          <w:sz w:val="36"/>
          <w:szCs w:val="36"/>
        </w:rPr>
        <w:t>A coral polyp absorbs you</w:t>
      </w:r>
      <w:r w:rsidR="00441FD0">
        <w:rPr>
          <w:rFonts w:ascii="Cambria" w:hAnsi="Cambria" w:eastAsia="Cambria" w:cs="Cambria"/>
          <w:color w:val="008000"/>
          <w:sz w:val="36"/>
          <w:szCs w:val="36"/>
        </w:rPr>
        <w:t>. G</w:t>
      </w:r>
      <w:r w:rsidRPr="1FC3F1C1" w:rsidR="1FC3F1C1">
        <w:rPr>
          <w:rFonts w:ascii="Cambria" w:hAnsi="Cambria" w:eastAsia="Cambria" w:cs="Cambria"/>
          <w:color w:val="008000"/>
          <w:sz w:val="36"/>
          <w:szCs w:val="36"/>
        </w:rPr>
        <w:t xml:space="preserve">o to the </w:t>
      </w:r>
      <w:r w:rsidRPr="00300AEA" w:rsidR="1FC3F1C1">
        <w:rPr>
          <w:rFonts w:ascii="Cambria" w:hAnsi="Cambria" w:eastAsia="Cambria" w:cs="Cambria"/>
          <w:b/>
          <w:bCs/>
          <w:color w:val="008000"/>
          <w:sz w:val="36"/>
          <w:szCs w:val="36"/>
        </w:rPr>
        <w:t>Marine Biosphere</w:t>
      </w:r>
      <w:r w:rsidRPr="1FC3F1C1" w:rsidR="1FC3F1C1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RDefault="00D1010D" w14:paraId="21FFDB26" w14:textId="138A9069">
      <w:r>
        <w:br/>
      </w:r>
    </w:p>
    <w:p w:rsidR="0E21A4D6" w:rsidRDefault="0E21A4D6" w14:paraId="2A4F397C" w14:textId="0727F64C">
      <w:r>
        <w:br w:type="page"/>
      </w:r>
    </w:p>
    <w:p w:rsidR="00D1010D" w:rsidP="026FFBBD" w:rsidRDefault="026FFBBD" w14:paraId="05DEED2A" w14:textId="0EC87A79">
      <w:pPr>
        <w:jc w:val="center"/>
        <w:rPr>
          <w:rFonts w:ascii="Cambria" w:hAnsi="Cambria" w:eastAsia="Cambria" w:cs="Cambria"/>
          <w:color w:val="008000"/>
          <w:sz w:val="72"/>
          <w:szCs w:val="72"/>
        </w:rPr>
      </w:pPr>
      <w:r w:rsidRPr="026FFBBD">
        <w:rPr>
          <w:rFonts w:ascii="Cambria" w:hAnsi="Cambria" w:eastAsia="Cambria" w:cs="Cambria"/>
          <w:color w:val="008000"/>
          <w:sz w:val="72"/>
          <w:szCs w:val="72"/>
        </w:rPr>
        <w:lastRenderedPageBreak/>
        <w:t>Marine Biosphere</w:t>
      </w:r>
    </w:p>
    <w:p w:rsidR="008D6C61" w:rsidP="026FFBBD" w:rsidRDefault="008D6C61" w14:paraId="770AC9EC" w14:textId="77777777">
      <w:pPr>
        <w:jc w:val="center"/>
      </w:pPr>
    </w:p>
    <w:p w:rsidR="00D1010D" w:rsidP="00684901" w:rsidRDefault="2B6FA73D" w14:paraId="6CFC6994" w14:textId="7DD10694">
      <w:pPr>
        <w:pStyle w:val="ListParagraph"/>
        <w:numPr>
          <w:ilvl w:val="0"/>
          <w:numId w:val="3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organism you are a part of dies and sinks to the bottom of the ocean. Go to the </w:t>
      </w:r>
      <w:r w:rsidRPr="00300DCF">
        <w:rPr>
          <w:rFonts w:ascii="Cambria" w:hAnsi="Cambria" w:eastAsia="Cambria" w:cs="Cambria"/>
          <w:b/>
          <w:bCs/>
          <w:color w:val="008000"/>
          <w:sz w:val="36"/>
          <w:szCs w:val="36"/>
        </w:rPr>
        <w:t>Deep Ocean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2B6FA73D" w14:paraId="4C9A566E" w14:textId="56F666C2">
      <w:pPr>
        <w:pStyle w:val="ListParagraph"/>
        <w:numPr>
          <w:ilvl w:val="0"/>
          <w:numId w:val="3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organism you are a part of dies and sinks to the bottom of the ocean. Go to the </w:t>
      </w:r>
      <w:r w:rsidRPr="00300DCF">
        <w:rPr>
          <w:rFonts w:ascii="Cambria" w:hAnsi="Cambria" w:eastAsia="Cambria" w:cs="Cambria"/>
          <w:b/>
          <w:bCs/>
          <w:color w:val="008000"/>
          <w:sz w:val="36"/>
          <w:szCs w:val="36"/>
        </w:rPr>
        <w:t>Deep Ocean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2B6FA73D" w14:paraId="469E991E" w14:textId="0B7176FB">
      <w:pPr>
        <w:pStyle w:val="ListParagraph"/>
        <w:numPr>
          <w:ilvl w:val="0"/>
          <w:numId w:val="3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organism you are a part of washes up on shore and dies. As it decomposes, diffuse back into the </w:t>
      </w:r>
      <w:r w:rsidRPr="00300DCF">
        <w:rPr>
          <w:rFonts w:ascii="Cambria" w:hAnsi="Cambria" w:eastAsia="Cambria" w:cs="Cambria"/>
          <w:b/>
          <w:bCs/>
          <w:color w:val="008000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2B6FA73D" w14:paraId="0AC97296" w14:textId="32D54034">
      <w:pPr>
        <w:pStyle w:val="ListParagraph"/>
        <w:numPr>
          <w:ilvl w:val="0"/>
          <w:numId w:val="3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>The organism that you are a part of dies in shallow water. As it decomposes, diffus</w:t>
      </w:r>
      <w:r w:rsidR="00684901">
        <w:rPr>
          <w:rFonts w:ascii="Cambria" w:hAnsi="Cambria" w:eastAsia="Cambria" w:cs="Cambria"/>
          <w:color w:val="008000"/>
          <w:sz w:val="36"/>
          <w:szCs w:val="36"/>
        </w:rPr>
        <w:t>e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 back into the </w:t>
      </w:r>
      <w:r w:rsidRPr="00C91705">
        <w:rPr>
          <w:rFonts w:ascii="Cambria" w:hAnsi="Cambria" w:eastAsia="Cambria" w:cs="Cambria"/>
          <w:b/>
          <w:bCs/>
          <w:color w:val="008000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2B6FA73D" w14:paraId="5EFA16F3" w14:textId="5A72EC8D">
      <w:pPr>
        <w:pStyle w:val="ListParagraph"/>
        <w:numPr>
          <w:ilvl w:val="0"/>
          <w:numId w:val="3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organism you are a part of respires you back into the water. Go to the </w:t>
      </w:r>
      <w:r w:rsidRPr="00F666ED">
        <w:rPr>
          <w:rFonts w:ascii="Cambria" w:hAnsi="Cambria" w:eastAsia="Cambria" w:cs="Cambria"/>
          <w:b/>
          <w:bCs/>
          <w:color w:val="008000"/>
          <w:sz w:val="36"/>
          <w:szCs w:val="36"/>
        </w:rPr>
        <w:t>Ocean</w:t>
      </w:r>
      <w:r w:rsidRPr="00F666ED" w:rsid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’</w:t>
      </w:r>
      <w:r w:rsidRPr="00F666ED">
        <w:rPr>
          <w:rFonts w:ascii="Cambria" w:hAnsi="Cambria" w:eastAsia="Cambria" w:cs="Cambria"/>
          <w:b/>
          <w:bCs/>
          <w:color w:val="008000"/>
          <w:sz w:val="36"/>
          <w:szCs w:val="36"/>
        </w:rPr>
        <w:t>s Surface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. </w:t>
      </w:r>
    </w:p>
    <w:p w:rsidR="00D1010D" w:rsidP="00684901" w:rsidRDefault="2B6FA73D" w14:paraId="17EC4796" w14:textId="05E9CC45">
      <w:pPr>
        <w:pStyle w:val="ListParagraph"/>
        <w:numPr>
          <w:ilvl w:val="0"/>
          <w:numId w:val="3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organism you are a part of respires you back into the water. Go to the </w:t>
      </w:r>
      <w:r w:rsidRPr="00F666ED">
        <w:rPr>
          <w:rFonts w:ascii="Cambria" w:hAnsi="Cambria" w:eastAsia="Cambria" w:cs="Cambria"/>
          <w:b/>
          <w:bCs/>
          <w:color w:val="008000"/>
          <w:sz w:val="36"/>
          <w:szCs w:val="36"/>
        </w:rPr>
        <w:t>Ocean</w:t>
      </w:r>
      <w:r w:rsidRPr="00F666ED" w:rsidR="004825F2">
        <w:rPr>
          <w:rFonts w:ascii="Cambria" w:hAnsi="Cambria" w:eastAsia="Cambria" w:cs="Cambria"/>
          <w:b/>
          <w:bCs/>
          <w:color w:val="008000"/>
          <w:sz w:val="36"/>
          <w:szCs w:val="36"/>
        </w:rPr>
        <w:t>’</w:t>
      </w:r>
      <w:r w:rsidRPr="00F666ED">
        <w:rPr>
          <w:rFonts w:ascii="Cambria" w:hAnsi="Cambria" w:eastAsia="Cambria" w:cs="Cambria"/>
          <w:b/>
          <w:bCs/>
          <w:color w:val="008000"/>
          <w:sz w:val="36"/>
          <w:szCs w:val="36"/>
        </w:rPr>
        <w:t>s Surface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. </w:t>
      </w:r>
    </w:p>
    <w:p w:rsidR="00D1010D" w:rsidRDefault="00D1010D" w14:paraId="45198FDB" w14:textId="4B99A262">
      <w:r>
        <w:br/>
      </w:r>
    </w:p>
    <w:p w:rsidR="0E21A4D6" w:rsidRDefault="0E21A4D6" w14:paraId="159CE982" w14:textId="32F39A18">
      <w:r>
        <w:br w:type="page"/>
      </w:r>
    </w:p>
    <w:p w:rsidR="00D1010D" w:rsidP="026FFBBD" w:rsidRDefault="026FFBBD" w14:paraId="78308FD2" w14:textId="1F975DCA">
      <w:pPr>
        <w:jc w:val="center"/>
        <w:rPr>
          <w:rFonts w:ascii="Cambria" w:hAnsi="Cambria" w:eastAsia="Cambria" w:cs="Cambria"/>
          <w:color w:val="008000"/>
          <w:sz w:val="72"/>
          <w:szCs w:val="72"/>
        </w:rPr>
      </w:pPr>
      <w:r w:rsidRPr="026FFBBD">
        <w:rPr>
          <w:rFonts w:ascii="Cambria" w:hAnsi="Cambria" w:eastAsia="Cambria" w:cs="Cambria"/>
          <w:color w:val="008000"/>
          <w:sz w:val="72"/>
          <w:szCs w:val="72"/>
        </w:rPr>
        <w:lastRenderedPageBreak/>
        <w:t>Deep Ocean</w:t>
      </w:r>
    </w:p>
    <w:p w:rsidR="008D6C61" w:rsidP="026FFBBD" w:rsidRDefault="008D6C61" w14:paraId="2ACB7A7C" w14:textId="77777777">
      <w:pPr>
        <w:jc w:val="center"/>
      </w:pPr>
    </w:p>
    <w:p w:rsidR="00D1010D" w:rsidP="00684901" w:rsidRDefault="00600341" w14:paraId="5638F419" w14:textId="37410E9C">
      <w:pPr>
        <w:pStyle w:val="ListParagraph"/>
        <w:numPr>
          <w:ilvl w:val="0"/>
          <w:numId w:val="2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>
        <w:rPr>
          <w:rFonts w:ascii="Cambria" w:hAnsi="Cambria" w:eastAsia="Cambria" w:cs="Cambria"/>
          <w:color w:val="008000"/>
          <w:sz w:val="36"/>
          <w:szCs w:val="36"/>
        </w:rPr>
        <w:t>Deep ocean currents move you along</w:t>
      </w:r>
      <w:r w:rsidRPr="2B6FA73D" w:rsidR="2B6FA73D">
        <w:rPr>
          <w:rFonts w:ascii="Cambria" w:hAnsi="Cambria" w:eastAsia="Cambria" w:cs="Cambria"/>
          <w:color w:val="008000"/>
          <w:sz w:val="36"/>
          <w:szCs w:val="36"/>
        </w:rPr>
        <w:t xml:space="preserve">. Upwelling brings you up to the </w:t>
      </w:r>
      <w:r w:rsidRPr="00600341" w:rsidR="2B6FA73D">
        <w:rPr>
          <w:rFonts w:ascii="Cambria" w:hAnsi="Cambria" w:eastAsia="Cambria" w:cs="Cambria"/>
          <w:b/>
          <w:bCs/>
          <w:color w:val="008000"/>
          <w:sz w:val="36"/>
          <w:szCs w:val="36"/>
        </w:rPr>
        <w:t>Ocean’s Surface</w:t>
      </w:r>
      <w:r w:rsidRPr="2B6FA73D" w:rsidR="2B6FA73D">
        <w:rPr>
          <w:rFonts w:ascii="Cambria" w:hAnsi="Cambria" w:eastAsia="Cambria" w:cs="Cambria"/>
          <w:color w:val="008000"/>
          <w:sz w:val="36"/>
          <w:szCs w:val="36"/>
        </w:rPr>
        <w:t xml:space="preserve">. </w:t>
      </w:r>
    </w:p>
    <w:p w:rsidR="00D1010D" w:rsidP="00684901" w:rsidRDefault="00600341" w14:paraId="3947F9B0" w14:textId="34BC92D7">
      <w:pPr>
        <w:pStyle w:val="ListParagraph"/>
        <w:numPr>
          <w:ilvl w:val="0"/>
          <w:numId w:val="2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>
        <w:rPr>
          <w:rFonts w:ascii="Cambria" w:hAnsi="Cambria" w:eastAsia="Cambria" w:cs="Cambria"/>
          <w:color w:val="008000"/>
          <w:sz w:val="36"/>
          <w:szCs w:val="36"/>
        </w:rPr>
        <w:t>Deep ocean currents move you along</w:t>
      </w:r>
      <w:r w:rsidRPr="2B6FA73D" w:rsidR="2B6FA73D">
        <w:rPr>
          <w:rFonts w:ascii="Cambria" w:hAnsi="Cambria" w:eastAsia="Cambria" w:cs="Cambria"/>
          <w:color w:val="008000"/>
          <w:sz w:val="36"/>
          <w:szCs w:val="36"/>
        </w:rPr>
        <w:t xml:space="preserve">. Upwelling brings you up to the </w:t>
      </w:r>
      <w:r w:rsidRPr="00600341" w:rsidR="2B6FA73D">
        <w:rPr>
          <w:rFonts w:ascii="Cambria" w:hAnsi="Cambria" w:eastAsia="Cambria" w:cs="Cambria"/>
          <w:b/>
          <w:bCs/>
          <w:color w:val="008000"/>
          <w:sz w:val="36"/>
          <w:szCs w:val="36"/>
        </w:rPr>
        <w:t>Ocean’s Surface</w:t>
      </w:r>
      <w:r w:rsidRPr="2B6FA73D" w:rsidR="2B6FA73D">
        <w:rPr>
          <w:rFonts w:ascii="Cambria" w:hAnsi="Cambria" w:eastAsia="Cambria" w:cs="Cambria"/>
          <w:color w:val="008000"/>
          <w:sz w:val="36"/>
          <w:szCs w:val="36"/>
        </w:rPr>
        <w:t xml:space="preserve">. </w:t>
      </w:r>
    </w:p>
    <w:p w:rsidR="00D1010D" w:rsidP="00684901" w:rsidRDefault="2B6FA73D" w14:paraId="261C3FCF" w14:textId="659E7FCB">
      <w:pPr>
        <w:pStyle w:val="ListParagraph"/>
        <w:numPr>
          <w:ilvl w:val="0"/>
          <w:numId w:val="2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You become buried with the sediments and remain there for millions of years. You become a </w:t>
      </w:r>
      <w:r w:rsidRPr="00600341">
        <w:rPr>
          <w:rFonts w:ascii="Cambria" w:hAnsi="Cambria" w:eastAsia="Cambria" w:cs="Cambria"/>
          <w:b/>
          <w:bCs/>
          <w:color w:val="008000"/>
          <w:sz w:val="36"/>
          <w:szCs w:val="36"/>
        </w:rPr>
        <w:t>Rock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2B6FA73D" w14:paraId="2DDB9DBC" w14:textId="71E58705">
      <w:pPr>
        <w:pStyle w:val="ListParagraph"/>
        <w:numPr>
          <w:ilvl w:val="0"/>
          <w:numId w:val="2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You become buried with the sediments and remain there for millions of years. You become a </w:t>
      </w:r>
      <w:r w:rsidRPr="00600341">
        <w:rPr>
          <w:rFonts w:ascii="Cambria" w:hAnsi="Cambria" w:eastAsia="Cambria" w:cs="Cambria"/>
          <w:b/>
          <w:bCs/>
          <w:color w:val="008000"/>
          <w:sz w:val="36"/>
          <w:szCs w:val="36"/>
        </w:rPr>
        <w:t>Rock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2B6FA73D" w14:paraId="58BB9F56" w14:textId="297FF28F">
      <w:pPr>
        <w:pStyle w:val="ListParagraph"/>
        <w:numPr>
          <w:ilvl w:val="0"/>
          <w:numId w:val="2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You become buried with the sediments and remain there for millions of years. You become a </w:t>
      </w:r>
      <w:r w:rsidRPr="00600341">
        <w:rPr>
          <w:rFonts w:ascii="Cambria" w:hAnsi="Cambria" w:eastAsia="Cambria" w:cs="Cambria"/>
          <w:b/>
          <w:bCs/>
          <w:color w:val="008000"/>
          <w:sz w:val="36"/>
          <w:szCs w:val="36"/>
        </w:rPr>
        <w:t>Rock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2B6FA73D" w14:paraId="296841B4" w14:textId="7E38E275">
      <w:pPr>
        <w:pStyle w:val="ListParagraph"/>
        <w:numPr>
          <w:ilvl w:val="0"/>
          <w:numId w:val="2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You become buried with the sediments and become part of a petroleum molecule. Go </w:t>
      </w:r>
      <w:r w:rsidRPr="00600341">
        <w:rPr>
          <w:rFonts w:ascii="Cambria" w:hAnsi="Cambria" w:eastAsia="Cambria" w:cs="Cambria"/>
          <w:color w:val="008000"/>
          <w:sz w:val="36"/>
          <w:szCs w:val="36"/>
        </w:rPr>
        <w:t>to</w:t>
      </w:r>
      <w:r w:rsidRPr="00600341">
        <w:rPr>
          <w:rFonts w:ascii="Cambria" w:hAnsi="Cambria" w:eastAsia="Cambria" w:cs="Cambria"/>
          <w:b/>
          <w:bCs/>
          <w:color w:val="008000"/>
          <w:sz w:val="36"/>
          <w:szCs w:val="36"/>
        </w:rPr>
        <w:t xml:space="preserve"> Fossil Fuels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RDefault="00D1010D" w14:paraId="0F1EEC99" w14:textId="3C220873">
      <w:r>
        <w:br/>
      </w:r>
    </w:p>
    <w:p w:rsidR="0E21A4D6" w:rsidRDefault="0E21A4D6" w14:paraId="03E40A08" w14:textId="0D6539BD">
      <w:r>
        <w:br w:type="page"/>
      </w:r>
    </w:p>
    <w:p w:rsidR="00D1010D" w:rsidP="026FFBBD" w:rsidRDefault="026FFBBD" w14:paraId="64031C68" w14:textId="7EC6DB9B">
      <w:pPr>
        <w:jc w:val="center"/>
        <w:rPr>
          <w:rFonts w:ascii="Cambria" w:hAnsi="Cambria" w:eastAsia="Cambria" w:cs="Cambria"/>
          <w:color w:val="008000"/>
          <w:sz w:val="72"/>
          <w:szCs w:val="72"/>
        </w:rPr>
      </w:pPr>
      <w:r w:rsidRPr="026FFBBD">
        <w:rPr>
          <w:rFonts w:ascii="Cambria" w:hAnsi="Cambria" w:eastAsia="Cambria" w:cs="Cambria"/>
          <w:color w:val="008000"/>
          <w:sz w:val="72"/>
          <w:szCs w:val="72"/>
        </w:rPr>
        <w:lastRenderedPageBreak/>
        <w:t>Terrestrial Plants</w:t>
      </w:r>
    </w:p>
    <w:p w:rsidR="008D6C61" w:rsidP="026FFBBD" w:rsidRDefault="008D6C61" w14:paraId="626139A8" w14:textId="77777777">
      <w:pPr>
        <w:jc w:val="center"/>
      </w:pPr>
    </w:p>
    <w:p w:rsidR="00D1010D" w:rsidP="00684901" w:rsidRDefault="2B6FA73D" w14:paraId="4B85EF1A" w14:textId="4F850F64">
      <w:pPr>
        <w:pStyle w:val="ListParagraph"/>
        <w:numPr>
          <w:ilvl w:val="0"/>
          <w:numId w:val="1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>The plant that takes you in respires</w:t>
      </w:r>
      <w:r w:rsidR="00684901">
        <w:rPr>
          <w:rFonts w:ascii="Cambria" w:hAnsi="Cambria" w:eastAsia="Cambria" w:cs="Cambria"/>
          <w:color w:val="008000"/>
          <w:sz w:val="36"/>
          <w:szCs w:val="36"/>
        </w:rPr>
        <w:t>. Y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ou </w:t>
      </w:r>
      <w:r w:rsidR="00684901">
        <w:rPr>
          <w:rFonts w:ascii="Cambria" w:hAnsi="Cambria" w:eastAsia="Cambria" w:cs="Cambria"/>
          <w:color w:val="008000"/>
          <w:sz w:val="36"/>
          <w:szCs w:val="36"/>
        </w:rPr>
        <w:t xml:space="preserve">go 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back into the </w:t>
      </w:r>
      <w:r w:rsidRPr="00600341">
        <w:rPr>
          <w:rFonts w:ascii="Cambria" w:hAnsi="Cambria" w:eastAsia="Cambria" w:cs="Cambria"/>
          <w:b/>
          <w:bCs/>
          <w:color w:val="008000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2B6FA73D" w14:paraId="5A325E18" w14:textId="1622EFEF">
      <w:pPr>
        <w:pStyle w:val="ListParagraph"/>
        <w:numPr>
          <w:ilvl w:val="0"/>
          <w:numId w:val="1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>The plant that takes you in is burned in a forest fire</w:t>
      </w:r>
      <w:r w:rsidR="001B4405">
        <w:rPr>
          <w:rFonts w:ascii="Cambria" w:hAnsi="Cambria" w:eastAsia="Cambria" w:cs="Cambria"/>
          <w:color w:val="008000"/>
          <w:sz w:val="36"/>
          <w:szCs w:val="36"/>
        </w:rPr>
        <w:t>. Y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ou go back into the </w:t>
      </w:r>
      <w:r w:rsidRPr="001B4405">
        <w:rPr>
          <w:rFonts w:ascii="Cambria" w:hAnsi="Cambria" w:eastAsia="Cambria" w:cs="Cambria"/>
          <w:b/>
          <w:bCs/>
          <w:color w:val="008000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2B6FA73D" w14:paraId="022F1A10" w14:textId="27340DB2">
      <w:pPr>
        <w:pStyle w:val="ListParagraph"/>
        <w:numPr>
          <w:ilvl w:val="0"/>
          <w:numId w:val="1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plant that takes you in is eaten by an herbivore, which respires you back into the </w:t>
      </w:r>
      <w:r w:rsidRPr="001B4405">
        <w:rPr>
          <w:rFonts w:ascii="Cambria" w:hAnsi="Cambria" w:eastAsia="Cambria" w:cs="Cambria"/>
          <w:b/>
          <w:bCs/>
          <w:color w:val="008000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2B6FA73D" w14:paraId="40EEFEB9" w14:textId="17099922">
      <w:pPr>
        <w:pStyle w:val="ListParagraph"/>
        <w:numPr>
          <w:ilvl w:val="0"/>
          <w:numId w:val="1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plant that takes you in dies and begins to decompose. Go to </w:t>
      </w:r>
      <w:r w:rsidRPr="001B4405">
        <w:rPr>
          <w:rFonts w:ascii="Cambria" w:hAnsi="Cambria" w:eastAsia="Cambria" w:cs="Cambria"/>
          <w:b/>
          <w:bCs/>
          <w:color w:val="008000"/>
          <w:sz w:val="36"/>
          <w:szCs w:val="36"/>
        </w:rPr>
        <w:t>Soils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2B6FA73D" w14:paraId="2C2DF6C5" w14:textId="66447A13">
      <w:pPr>
        <w:pStyle w:val="ListParagraph"/>
        <w:numPr>
          <w:ilvl w:val="0"/>
          <w:numId w:val="1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plant that takes you in dies and begins to decompose. Go to </w:t>
      </w:r>
      <w:r w:rsidRPr="001B4405">
        <w:rPr>
          <w:rFonts w:ascii="Cambria" w:hAnsi="Cambria" w:eastAsia="Cambria" w:cs="Cambria"/>
          <w:b/>
          <w:bCs/>
          <w:color w:val="008000"/>
          <w:sz w:val="36"/>
          <w:szCs w:val="36"/>
        </w:rPr>
        <w:t>Soils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P="00684901" w:rsidRDefault="2B6FA73D" w14:paraId="6ABF77A6" w14:textId="29DE7C7B">
      <w:pPr>
        <w:pStyle w:val="ListParagraph"/>
        <w:numPr>
          <w:ilvl w:val="0"/>
          <w:numId w:val="1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plant that takes you in falls into a swamp and is buried by mud. You become coal. Go to </w:t>
      </w:r>
      <w:r w:rsidRPr="001B4405">
        <w:rPr>
          <w:rFonts w:ascii="Cambria" w:hAnsi="Cambria" w:eastAsia="Cambria" w:cs="Cambria"/>
          <w:b/>
          <w:bCs/>
          <w:color w:val="008000"/>
          <w:sz w:val="36"/>
          <w:szCs w:val="36"/>
        </w:rPr>
        <w:t>Fossil Fuels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D1010D" w:rsidRDefault="00D1010D" w14:paraId="29DE532D" w14:textId="1017CB82">
      <w:r>
        <w:br/>
      </w:r>
    </w:p>
    <w:p w:rsidR="0E21A4D6" w:rsidRDefault="0E21A4D6" w14:paraId="0486EC0D" w14:textId="0DC5FA8C">
      <w:r>
        <w:br w:type="page"/>
      </w:r>
    </w:p>
    <w:p w:rsidR="00D1010D" w:rsidP="026FFBBD" w:rsidRDefault="026FFBBD" w14:paraId="5DD67406" w14:textId="28A4EC17">
      <w:pPr>
        <w:jc w:val="center"/>
        <w:rPr>
          <w:rFonts w:ascii="Cambria" w:hAnsi="Cambria" w:eastAsia="Cambria" w:cs="Cambria"/>
          <w:color w:val="008000"/>
          <w:sz w:val="72"/>
          <w:szCs w:val="72"/>
        </w:rPr>
      </w:pPr>
      <w:r w:rsidRPr="026FFBBD">
        <w:rPr>
          <w:rFonts w:ascii="Cambria" w:hAnsi="Cambria" w:eastAsia="Cambria" w:cs="Cambria"/>
          <w:color w:val="008000"/>
          <w:sz w:val="72"/>
          <w:szCs w:val="72"/>
        </w:rPr>
        <w:lastRenderedPageBreak/>
        <w:t xml:space="preserve">Rocks </w:t>
      </w:r>
    </w:p>
    <w:p w:rsidR="008D6C61" w:rsidP="026FFBBD" w:rsidRDefault="008D6C61" w14:paraId="12152F8D" w14:textId="77777777">
      <w:pPr>
        <w:jc w:val="center"/>
      </w:pPr>
    </w:p>
    <w:p w:rsidR="00D1010D" w:rsidP="00684901" w:rsidRDefault="2B6FA73D" w14:paraId="5753FD1E" w14:textId="1235E2F5">
      <w:pPr>
        <w:pStyle w:val="ListParagraph"/>
        <w:numPr>
          <w:ilvl w:val="0"/>
          <w:numId w:val="7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rocks you are a part of are metamorphosed into marble. </w:t>
      </w:r>
      <w:r w:rsidRPr="00A67461">
        <w:rPr>
          <w:rFonts w:ascii="Cambria" w:hAnsi="Cambria" w:eastAsia="Cambria" w:cs="Cambria"/>
          <w:b/>
          <w:bCs/>
          <w:color w:val="008000"/>
          <w:sz w:val="36"/>
          <w:szCs w:val="36"/>
        </w:rPr>
        <w:t>Stay at Rocks. Roll again</w:t>
      </w:r>
      <w:r w:rsidRPr="00A67461" w:rsidR="00CF0397">
        <w:rPr>
          <w:rFonts w:ascii="Cambria" w:hAnsi="Cambria" w:eastAsia="Cambria" w:cs="Cambria"/>
          <w:b/>
          <w:bCs/>
          <w:color w:val="008000"/>
          <w:sz w:val="36"/>
          <w:szCs w:val="36"/>
        </w:rPr>
        <w:t>.</w:t>
      </w:r>
    </w:p>
    <w:p w:rsidR="00D1010D" w:rsidP="00684901" w:rsidRDefault="2B6FA73D" w14:paraId="5C8A00E1" w14:textId="0ED165AA">
      <w:pPr>
        <w:pStyle w:val="ListParagraph"/>
        <w:numPr>
          <w:ilvl w:val="0"/>
          <w:numId w:val="7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rocks you are a part of are subducted at a convergent boundary. You get trapped in some melt and erupt from a volcano. Go to the </w:t>
      </w:r>
      <w:r w:rsidRPr="009E0F7C">
        <w:rPr>
          <w:rFonts w:ascii="Cambria" w:hAnsi="Cambria" w:eastAsia="Cambria" w:cs="Cambria"/>
          <w:b/>
          <w:bCs/>
          <w:color w:val="008000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05F6DFF" w:rsidP="00684901" w:rsidRDefault="2B6FA73D" w14:paraId="1E393FE0" w14:textId="575A5439">
      <w:pPr>
        <w:pStyle w:val="ListParagraph"/>
        <w:numPr>
          <w:ilvl w:val="0"/>
          <w:numId w:val="7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rocks you are a part of are uplifted and eroded. You are released to the </w:t>
      </w:r>
      <w:r w:rsidRPr="009E0F7C">
        <w:rPr>
          <w:rFonts w:ascii="Cambria" w:hAnsi="Cambria" w:eastAsia="Cambria" w:cs="Cambria"/>
          <w:b/>
          <w:bCs/>
          <w:color w:val="008000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Pr="009E0F7C" w:rsidR="00D1010D" w:rsidP="00684901" w:rsidRDefault="2B6FA73D" w14:paraId="5DC633A6" w14:textId="05F1899F">
      <w:pPr>
        <w:pStyle w:val="ListParagraph"/>
        <w:numPr>
          <w:ilvl w:val="0"/>
          <w:numId w:val="7"/>
        </w:numPr>
        <w:spacing w:after="240"/>
        <w:contextualSpacing w:val="0"/>
        <w:rPr>
          <w:rFonts w:ascii="Cambria" w:hAnsi="Cambria" w:eastAsia="Cambria" w:cs="Cambria"/>
          <w:b/>
          <w:bCs/>
          <w:color w:val="008000"/>
          <w:sz w:val="36"/>
          <w:szCs w:val="36"/>
        </w:rPr>
      </w:pPr>
      <w:r w:rsidRPr="005F6DFF">
        <w:rPr>
          <w:rFonts w:ascii="Cambria" w:hAnsi="Cambria" w:eastAsia="Cambria" w:cs="Cambria"/>
          <w:color w:val="008000"/>
          <w:sz w:val="36"/>
          <w:szCs w:val="36"/>
        </w:rPr>
        <w:t xml:space="preserve">The rocks you are a part of are buried. </w:t>
      </w:r>
      <w:r w:rsidRPr="009E0F7C">
        <w:rPr>
          <w:rFonts w:ascii="Cambria" w:hAnsi="Cambria" w:eastAsia="Cambria" w:cs="Cambria"/>
          <w:b/>
          <w:bCs/>
          <w:color w:val="008000"/>
          <w:sz w:val="36"/>
          <w:szCs w:val="36"/>
        </w:rPr>
        <w:t>Stay at Rocks and roll again.</w:t>
      </w:r>
    </w:p>
    <w:p w:rsidR="00D1010D" w:rsidP="00684901" w:rsidRDefault="2B6FA73D" w14:paraId="4BFA9737" w14:textId="38508D52">
      <w:pPr>
        <w:pStyle w:val="ListParagraph"/>
        <w:numPr>
          <w:ilvl w:val="0"/>
          <w:numId w:val="7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rocks you are a part of are metamorphosed into marble. </w:t>
      </w:r>
      <w:r w:rsidRPr="009E0F7C">
        <w:rPr>
          <w:rFonts w:ascii="Cambria" w:hAnsi="Cambria" w:eastAsia="Cambria" w:cs="Cambria"/>
          <w:b/>
          <w:bCs/>
          <w:color w:val="008000"/>
          <w:sz w:val="36"/>
          <w:szCs w:val="36"/>
        </w:rPr>
        <w:t>Stay at Rocks. Roll again.</w:t>
      </w:r>
    </w:p>
    <w:p w:rsidRPr="009E0F7C" w:rsidR="00D1010D" w:rsidP="00684901" w:rsidRDefault="2B6FA73D" w14:paraId="27FCC5F9" w14:textId="1851E3DB">
      <w:pPr>
        <w:pStyle w:val="ListParagraph"/>
        <w:numPr>
          <w:ilvl w:val="0"/>
          <w:numId w:val="7"/>
        </w:numPr>
        <w:spacing w:after="240"/>
        <w:contextualSpacing w:val="0"/>
        <w:rPr>
          <w:rFonts w:ascii="Cambria" w:hAnsi="Cambria" w:eastAsia="Cambria" w:cs="Cambria"/>
          <w:b/>
          <w:bCs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rocks you are a part of are buried. </w:t>
      </w:r>
      <w:r w:rsidRPr="009E0F7C">
        <w:rPr>
          <w:rFonts w:ascii="Cambria" w:hAnsi="Cambria" w:eastAsia="Cambria" w:cs="Cambria"/>
          <w:b/>
          <w:bCs/>
          <w:color w:val="008000"/>
          <w:sz w:val="36"/>
          <w:szCs w:val="36"/>
        </w:rPr>
        <w:t>Stay at Rocks and roll again.</w:t>
      </w:r>
    </w:p>
    <w:p w:rsidR="00D1010D" w:rsidRDefault="00D1010D" w14:paraId="553F4C32" w14:textId="749F029E">
      <w:r>
        <w:br/>
      </w:r>
    </w:p>
    <w:p w:rsidR="0E21A4D6" w:rsidRDefault="0E21A4D6" w14:paraId="3198C7D3" w14:textId="3A305673">
      <w:r>
        <w:br w:type="page"/>
      </w:r>
    </w:p>
    <w:p w:rsidR="00D1010D" w:rsidP="026FFBBD" w:rsidRDefault="026FFBBD" w14:paraId="6EE170A3" w14:textId="4C2F7BAC">
      <w:pPr>
        <w:jc w:val="center"/>
        <w:rPr>
          <w:rFonts w:ascii="Cambria" w:hAnsi="Cambria" w:eastAsia="Cambria" w:cs="Cambria"/>
          <w:color w:val="008000"/>
          <w:sz w:val="72"/>
          <w:szCs w:val="72"/>
        </w:rPr>
      </w:pPr>
      <w:r w:rsidRPr="026FFBBD">
        <w:rPr>
          <w:rFonts w:ascii="Cambria" w:hAnsi="Cambria" w:eastAsia="Cambria" w:cs="Cambria"/>
          <w:color w:val="008000"/>
          <w:sz w:val="72"/>
          <w:szCs w:val="72"/>
        </w:rPr>
        <w:lastRenderedPageBreak/>
        <w:t>Fossil Fuels</w:t>
      </w:r>
    </w:p>
    <w:p w:rsidR="00CB1A8D" w:rsidP="026FFBBD" w:rsidRDefault="00CB1A8D" w14:paraId="50212F03" w14:textId="77777777">
      <w:pPr>
        <w:jc w:val="center"/>
      </w:pPr>
    </w:p>
    <w:p w:rsidRPr="00684901" w:rsidR="00D1010D" w:rsidP="00684901" w:rsidRDefault="2B6FA73D" w14:paraId="0B89164B" w14:textId="777086D1">
      <w:pPr>
        <w:pStyle w:val="ListParagraph"/>
        <w:numPr>
          <w:ilvl w:val="0"/>
          <w:numId w:val="8"/>
        </w:numPr>
        <w:spacing w:after="240"/>
        <w:contextualSpacing w:val="0"/>
        <w:rPr>
          <w:rFonts w:ascii="Cambria" w:hAnsi="Cambria" w:eastAsia="Cambria" w:cs="Cambria"/>
          <w:b/>
          <w:bCs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>The fossil fuels you are a part of are buried.</w:t>
      </w:r>
      <w:r w:rsidR="004A30C9">
        <w:rPr>
          <w:rFonts w:ascii="Cambria" w:hAnsi="Cambria" w:eastAsia="Cambria" w:cs="Cambria"/>
          <w:color w:val="008000"/>
          <w:sz w:val="36"/>
          <w:szCs w:val="36"/>
        </w:rPr>
        <w:t xml:space="preserve"> </w:t>
      </w:r>
      <w:r w:rsidRPr="00684901">
        <w:rPr>
          <w:rFonts w:ascii="Cambria" w:hAnsi="Cambria" w:eastAsia="Cambria" w:cs="Cambria"/>
          <w:b/>
          <w:bCs/>
          <w:color w:val="008000"/>
          <w:sz w:val="36"/>
          <w:szCs w:val="36"/>
        </w:rPr>
        <w:t>Stay at Fossil Fuels and roll again.</w:t>
      </w:r>
    </w:p>
    <w:p w:rsidRPr="00684901" w:rsidR="00D1010D" w:rsidP="00684901" w:rsidRDefault="2B6FA73D" w14:paraId="616451EC" w14:textId="5367888B">
      <w:pPr>
        <w:pStyle w:val="ListParagraph"/>
        <w:numPr>
          <w:ilvl w:val="0"/>
          <w:numId w:val="8"/>
        </w:numPr>
        <w:spacing w:after="240"/>
        <w:contextualSpacing w:val="0"/>
        <w:rPr>
          <w:rFonts w:ascii="Cambria" w:hAnsi="Cambria" w:eastAsia="Cambria" w:cs="Cambria"/>
          <w:b/>
          <w:bCs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fossil fuels you are a part of are buried. </w:t>
      </w:r>
      <w:r w:rsidRPr="00684901">
        <w:rPr>
          <w:rFonts w:ascii="Cambria" w:hAnsi="Cambria" w:eastAsia="Cambria" w:cs="Cambria"/>
          <w:b/>
          <w:bCs/>
          <w:color w:val="008000"/>
          <w:sz w:val="36"/>
          <w:szCs w:val="36"/>
        </w:rPr>
        <w:t>Stay at Fossil Fuels and roll again.</w:t>
      </w:r>
    </w:p>
    <w:p w:rsidRPr="00684901" w:rsidR="00D1010D" w:rsidP="00684901" w:rsidRDefault="2B6FA73D" w14:paraId="6B222C84" w14:textId="1F8F8F50">
      <w:pPr>
        <w:pStyle w:val="ListParagraph"/>
        <w:numPr>
          <w:ilvl w:val="0"/>
          <w:numId w:val="8"/>
        </w:numPr>
        <w:spacing w:after="240"/>
        <w:contextualSpacing w:val="0"/>
        <w:rPr>
          <w:rFonts w:ascii="Cambria" w:hAnsi="Cambria" w:eastAsia="Cambria" w:cs="Cambria"/>
          <w:b/>
          <w:bCs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fossil fuels you are a part of are buried. </w:t>
      </w:r>
      <w:r w:rsidRPr="00684901">
        <w:rPr>
          <w:rFonts w:ascii="Cambria" w:hAnsi="Cambria" w:eastAsia="Cambria" w:cs="Cambria"/>
          <w:b/>
          <w:bCs/>
          <w:color w:val="008000"/>
          <w:sz w:val="36"/>
          <w:szCs w:val="36"/>
        </w:rPr>
        <w:t>Stay at Fossil Fuels and roll again.</w:t>
      </w:r>
    </w:p>
    <w:p w:rsidRPr="00684901" w:rsidR="00D1010D" w:rsidP="00684901" w:rsidRDefault="2B6FA73D" w14:paraId="73588255" w14:textId="1BF0E170">
      <w:pPr>
        <w:pStyle w:val="ListParagraph"/>
        <w:numPr>
          <w:ilvl w:val="0"/>
          <w:numId w:val="8"/>
        </w:numPr>
        <w:spacing w:after="240"/>
        <w:contextualSpacing w:val="0"/>
        <w:rPr>
          <w:rFonts w:ascii="Cambria" w:hAnsi="Cambria" w:eastAsia="Cambria" w:cs="Cambria"/>
          <w:b/>
          <w:bCs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fossil fuels you are a part of are buried. </w:t>
      </w:r>
      <w:r w:rsidRPr="00684901">
        <w:rPr>
          <w:rFonts w:ascii="Cambria" w:hAnsi="Cambria" w:eastAsia="Cambria" w:cs="Cambria"/>
          <w:b/>
          <w:bCs/>
          <w:color w:val="008000"/>
          <w:sz w:val="36"/>
          <w:szCs w:val="36"/>
        </w:rPr>
        <w:t>Stay at Fossil Fuels and roll again.</w:t>
      </w:r>
    </w:p>
    <w:p w:rsidRPr="00684901" w:rsidR="00D1010D" w:rsidP="00684901" w:rsidRDefault="2B6FA73D" w14:paraId="1E207EF7" w14:textId="7450E3E3">
      <w:pPr>
        <w:pStyle w:val="ListParagraph"/>
        <w:numPr>
          <w:ilvl w:val="0"/>
          <w:numId w:val="8"/>
        </w:numPr>
        <w:spacing w:after="240"/>
        <w:contextualSpacing w:val="0"/>
        <w:rPr>
          <w:rFonts w:ascii="Cambria" w:hAnsi="Cambria" w:eastAsia="Cambria" w:cs="Cambria"/>
          <w:b/>
          <w:bCs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>The fossil fuels you are a part of are buried</w:t>
      </w:r>
      <w:r w:rsidRPr="009E0F7C">
        <w:rPr>
          <w:rFonts w:ascii="Cambria" w:hAnsi="Cambria" w:eastAsia="Cambria" w:cs="Cambria"/>
          <w:b/>
          <w:bCs/>
          <w:color w:val="008000"/>
          <w:sz w:val="36"/>
          <w:szCs w:val="36"/>
        </w:rPr>
        <w:t xml:space="preserve">. </w:t>
      </w:r>
      <w:r w:rsidRPr="00684901">
        <w:rPr>
          <w:rFonts w:ascii="Cambria" w:hAnsi="Cambria" w:eastAsia="Cambria" w:cs="Cambria"/>
          <w:b/>
          <w:bCs/>
          <w:color w:val="008000"/>
          <w:sz w:val="36"/>
          <w:szCs w:val="36"/>
        </w:rPr>
        <w:t>Stay at Fossil Fuels and roll again.</w:t>
      </w:r>
    </w:p>
    <w:p w:rsidR="00D1010D" w:rsidP="00684901" w:rsidRDefault="2B6FA73D" w14:paraId="28FBAA92" w14:textId="190A95D0">
      <w:pPr>
        <w:pStyle w:val="ListParagraph"/>
        <w:numPr>
          <w:ilvl w:val="0"/>
          <w:numId w:val="8"/>
        </w:numPr>
        <w:spacing w:after="240"/>
        <w:contextualSpacing w:val="0"/>
        <w:rPr>
          <w:rFonts w:ascii="Cambria" w:hAnsi="Cambria" w:eastAsia="Cambria" w:cs="Cambria"/>
          <w:color w:val="008000"/>
          <w:sz w:val="36"/>
          <w:szCs w:val="36"/>
        </w:rPr>
      </w:pP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he fossil fuels you are a part of are in </w:t>
      </w:r>
      <w:r w:rsidR="004A30C9">
        <w:rPr>
          <w:rFonts w:ascii="Cambria" w:hAnsi="Cambria" w:eastAsia="Cambria" w:cs="Cambria"/>
          <w:color w:val="008000"/>
          <w:sz w:val="36"/>
          <w:szCs w:val="36"/>
        </w:rPr>
        <w:t>uplifted and exposed rocks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. You are oxidized and released </w:t>
      </w:r>
      <w:r w:rsidR="004A30C9">
        <w:rPr>
          <w:rFonts w:ascii="Cambria" w:hAnsi="Cambria" w:eastAsia="Cambria" w:cs="Cambria"/>
          <w:color w:val="008000"/>
          <w:sz w:val="36"/>
          <w:szCs w:val="36"/>
        </w:rPr>
        <w:t>in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 xml:space="preserve">to the </w:t>
      </w:r>
      <w:r w:rsidRPr="004A30C9">
        <w:rPr>
          <w:rFonts w:ascii="Cambria" w:hAnsi="Cambria" w:eastAsia="Cambria" w:cs="Cambria"/>
          <w:b/>
          <w:bCs/>
          <w:color w:val="008000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8000"/>
          <w:sz w:val="36"/>
          <w:szCs w:val="36"/>
        </w:rPr>
        <w:t>.</w:t>
      </w:r>
    </w:p>
    <w:p w:rsidR="0E21A4D6" w:rsidRDefault="0E21A4D6" w14:paraId="34B42168" w14:textId="259F615F">
      <w:r>
        <w:br w:type="page"/>
      </w:r>
    </w:p>
    <w:p w:rsidR="00D1010D" w:rsidRDefault="026FFBBD" w14:paraId="5E3C3361" w14:textId="1CB93B3A">
      <w:r w:rsidRPr="026FFBBD">
        <w:rPr>
          <w:rFonts w:ascii="Cambria" w:hAnsi="Cambria" w:eastAsia="Cambria" w:cs="Cambria"/>
          <w:color w:val="0000FF"/>
          <w:sz w:val="22"/>
          <w:szCs w:val="22"/>
        </w:rPr>
        <w:lastRenderedPageBreak/>
        <w:t xml:space="preserve">Round 2: Change out the following reservoir </w:t>
      </w:r>
      <w:r w:rsidRPr="026FFBBD" w:rsidR="0093407B">
        <w:rPr>
          <w:rFonts w:ascii="Cambria" w:hAnsi="Cambria" w:eastAsia="Cambria" w:cs="Cambria"/>
          <w:color w:val="0000FF"/>
          <w:sz w:val="22"/>
          <w:szCs w:val="22"/>
        </w:rPr>
        <w:t>cards.</w:t>
      </w:r>
    </w:p>
    <w:p w:rsidR="00D1010D" w:rsidRDefault="00D1010D" w14:paraId="3585DB09" w14:textId="7293A19C">
      <w:r>
        <w:br/>
      </w:r>
      <w:r>
        <w:br/>
      </w:r>
    </w:p>
    <w:p w:rsidR="00D1010D" w:rsidP="026FFBBD" w:rsidRDefault="026FFBBD" w14:paraId="2AC8C0FE" w14:textId="6EF654DD">
      <w:pPr>
        <w:jc w:val="center"/>
        <w:rPr>
          <w:rFonts w:ascii="Cambria" w:hAnsi="Cambria" w:eastAsia="Cambria" w:cs="Cambria"/>
          <w:color w:val="0000FF"/>
          <w:sz w:val="72"/>
          <w:szCs w:val="72"/>
        </w:rPr>
      </w:pPr>
      <w:r w:rsidRPr="026FFBBD">
        <w:rPr>
          <w:rFonts w:ascii="Cambria" w:hAnsi="Cambria" w:eastAsia="Cambria" w:cs="Cambria"/>
          <w:color w:val="0000FF"/>
          <w:sz w:val="72"/>
          <w:szCs w:val="72"/>
        </w:rPr>
        <w:t>Fossil Fuels</w:t>
      </w:r>
    </w:p>
    <w:p w:rsidR="00CB1A8D" w:rsidP="026FFBBD" w:rsidRDefault="00CB1A8D" w14:paraId="66389AA9" w14:textId="77777777">
      <w:pPr>
        <w:jc w:val="center"/>
      </w:pPr>
    </w:p>
    <w:p w:rsidR="00D1010D" w:rsidP="00684901" w:rsidRDefault="2B6FA73D" w14:paraId="6477A5A2" w14:textId="2D35D5D3">
      <w:pPr>
        <w:pStyle w:val="ListParagraph"/>
        <w:numPr>
          <w:ilvl w:val="0"/>
          <w:numId w:val="9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The fossil fuels you are a part of are extracted and burned for energy. Go to the </w:t>
      </w:r>
      <w:r w:rsidRPr="00D73F19">
        <w:rPr>
          <w:rFonts w:ascii="Cambria" w:hAnsi="Cambria" w:eastAsia="Cambria" w:cs="Cambria"/>
          <w:b/>
          <w:bCs/>
          <w:color w:val="0000FF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. </w:t>
      </w:r>
    </w:p>
    <w:p w:rsidR="00D1010D" w:rsidP="00684901" w:rsidRDefault="2B6FA73D" w14:paraId="119AC8E7" w14:textId="1EEF9A32">
      <w:pPr>
        <w:pStyle w:val="ListParagraph"/>
        <w:numPr>
          <w:ilvl w:val="0"/>
          <w:numId w:val="9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The fossil fuels you are a part of are extracted and burned for energy. Go to the </w:t>
      </w:r>
      <w:r w:rsidRPr="00D73F19">
        <w:rPr>
          <w:rFonts w:ascii="Cambria" w:hAnsi="Cambria" w:eastAsia="Cambria" w:cs="Cambria"/>
          <w:b/>
          <w:bCs/>
          <w:color w:val="0000FF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. </w:t>
      </w:r>
    </w:p>
    <w:p w:rsidR="00D1010D" w:rsidP="00684901" w:rsidRDefault="2B6FA73D" w14:paraId="65DE7FAB" w14:textId="1D15B6E8">
      <w:pPr>
        <w:pStyle w:val="ListParagraph"/>
        <w:numPr>
          <w:ilvl w:val="0"/>
          <w:numId w:val="9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The fossil fuels you are a part of are extracted and burned for energy. Go to the </w:t>
      </w:r>
      <w:r w:rsidRPr="00D73F19">
        <w:rPr>
          <w:rFonts w:ascii="Cambria" w:hAnsi="Cambria" w:eastAsia="Cambria" w:cs="Cambria"/>
          <w:b/>
          <w:bCs/>
          <w:color w:val="0000FF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. </w:t>
      </w:r>
    </w:p>
    <w:p w:rsidR="00D1010D" w:rsidP="00684901" w:rsidRDefault="2B6FA73D" w14:paraId="14F76BA8" w14:textId="77D42E4F">
      <w:pPr>
        <w:pStyle w:val="ListParagraph"/>
        <w:numPr>
          <w:ilvl w:val="0"/>
          <w:numId w:val="9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The fossil fuels you are a part of are extracted and burned for energy. Go to the </w:t>
      </w:r>
      <w:r w:rsidRPr="00D73F19">
        <w:rPr>
          <w:rFonts w:ascii="Cambria" w:hAnsi="Cambria" w:eastAsia="Cambria" w:cs="Cambria"/>
          <w:b/>
          <w:bCs/>
          <w:color w:val="0000FF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. </w:t>
      </w:r>
    </w:p>
    <w:p w:rsidRPr="00D73F19" w:rsidR="00D1010D" w:rsidP="00684901" w:rsidRDefault="2B6FA73D" w14:paraId="787D46A0" w14:textId="590F15E6">
      <w:pPr>
        <w:pStyle w:val="ListParagraph"/>
        <w:numPr>
          <w:ilvl w:val="0"/>
          <w:numId w:val="9"/>
        </w:numPr>
        <w:spacing w:after="240"/>
        <w:contextualSpacing w:val="0"/>
        <w:rPr>
          <w:rFonts w:ascii="Cambria" w:hAnsi="Cambria" w:eastAsia="Cambria" w:cs="Cambria"/>
          <w:b/>
          <w:bCs/>
          <w:color w:val="0000FF"/>
          <w:sz w:val="36"/>
          <w:szCs w:val="36"/>
        </w:rPr>
      </w:pPr>
      <w:r w:rsidRPr="00684901">
        <w:rPr>
          <w:rFonts w:ascii="Cambria" w:hAnsi="Cambria" w:eastAsia="Cambria" w:cs="Cambria"/>
          <w:color w:val="0000FF"/>
          <w:sz w:val="36"/>
          <w:szCs w:val="36"/>
        </w:rPr>
        <w:t>The fossil fuels you are a part of are buried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. </w:t>
      </w:r>
      <w:r w:rsidRPr="00D73F19">
        <w:rPr>
          <w:rFonts w:ascii="Cambria" w:hAnsi="Cambria" w:eastAsia="Cambria" w:cs="Cambria"/>
          <w:b/>
          <w:bCs/>
          <w:color w:val="0000FF"/>
          <w:sz w:val="36"/>
          <w:szCs w:val="36"/>
        </w:rPr>
        <w:t>Stay at Fossil Fuels and roll again.</w:t>
      </w:r>
    </w:p>
    <w:p w:rsidR="00D1010D" w:rsidP="00684901" w:rsidRDefault="2B6FA73D" w14:paraId="11DC9AF4" w14:textId="1CC74091">
      <w:pPr>
        <w:pStyle w:val="ListParagraph"/>
        <w:numPr>
          <w:ilvl w:val="0"/>
          <w:numId w:val="9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The fossil fuels you are a part of are in </w:t>
      </w:r>
      <w:r w:rsidR="00D73F19">
        <w:rPr>
          <w:rFonts w:ascii="Cambria" w:hAnsi="Cambria" w:eastAsia="Cambria" w:cs="Cambria"/>
          <w:color w:val="0000FF"/>
          <w:sz w:val="36"/>
          <w:szCs w:val="36"/>
        </w:rPr>
        <w:t>uplifted and exposed rocks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. You are oxidized and released </w:t>
      </w:r>
      <w:r w:rsidR="00D73F19">
        <w:rPr>
          <w:rFonts w:ascii="Cambria" w:hAnsi="Cambria" w:eastAsia="Cambria" w:cs="Cambria"/>
          <w:color w:val="0000FF"/>
          <w:sz w:val="36"/>
          <w:szCs w:val="36"/>
        </w:rPr>
        <w:t>in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to the </w:t>
      </w:r>
      <w:r w:rsidRPr="00D73F19">
        <w:rPr>
          <w:rFonts w:ascii="Cambria" w:hAnsi="Cambria" w:eastAsia="Cambria" w:cs="Cambria"/>
          <w:b/>
          <w:bCs/>
          <w:color w:val="0000FF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>.</w:t>
      </w:r>
    </w:p>
    <w:p w:rsidR="00D1010D" w:rsidRDefault="00D1010D" w14:paraId="62E4D57C" w14:textId="2C33132C">
      <w:r>
        <w:br/>
      </w:r>
    </w:p>
    <w:p w:rsidR="1FC3F1C1" w:rsidRDefault="1FC3F1C1" w14:paraId="0A3BAD9B" w14:textId="10A8BCAD">
      <w:r>
        <w:br w:type="page"/>
      </w:r>
    </w:p>
    <w:p w:rsidR="00D1010D" w:rsidP="026FFBBD" w:rsidRDefault="026FFBBD" w14:paraId="32751B04" w14:textId="226BABCA">
      <w:pPr>
        <w:jc w:val="center"/>
        <w:rPr>
          <w:rFonts w:ascii="Cambria" w:hAnsi="Cambria" w:eastAsia="Cambria" w:cs="Cambria"/>
          <w:color w:val="0000FF"/>
          <w:sz w:val="72"/>
          <w:szCs w:val="72"/>
        </w:rPr>
      </w:pPr>
      <w:r w:rsidRPr="026FFBBD">
        <w:rPr>
          <w:rFonts w:ascii="Cambria" w:hAnsi="Cambria" w:eastAsia="Cambria" w:cs="Cambria"/>
          <w:color w:val="0000FF"/>
          <w:sz w:val="72"/>
          <w:szCs w:val="72"/>
        </w:rPr>
        <w:lastRenderedPageBreak/>
        <w:t>Terrestrial Plants</w:t>
      </w:r>
    </w:p>
    <w:p w:rsidR="00CB1A8D" w:rsidP="026FFBBD" w:rsidRDefault="00CB1A8D" w14:paraId="18C4646E" w14:textId="77777777">
      <w:pPr>
        <w:jc w:val="center"/>
      </w:pPr>
    </w:p>
    <w:p w:rsidR="00D1010D" w:rsidP="00684901" w:rsidRDefault="2B6FA73D" w14:paraId="0DFC7DC2" w14:textId="4978031A">
      <w:pPr>
        <w:pStyle w:val="ListParagraph"/>
        <w:numPr>
          <w:ilvl w:val="0"/>
          <w:numId w:val="10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The plant that </w:t>
      </w:r>
      <w:r w:rsidR="00976D54">
        <w:rPr>
          <w:rFonts w:ascii="Cambria" w:hAnsi="Cambria" w:eastAsia="Cambria" w:cs="Cambria"/>
          <w:color w:val="0000FF"/>
          <w:sz w:val="36"/>
          <w:szCs w:val="36"/>
        </w:rPr>
        <w:t>took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 you in respires you back into the </w:t>
      </w:r>
      <w:r w:rsidRPr="00996718">
        <w:rPr>
          <w:rFonts w:ascii="Cambria" w:hAnsi="Cambria" w:eastAsia="Cambria" w:cs="Cambria"/>
          <w:b/>
          <w:bCs/>
          <w:color w:val="0000FF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>.</w:t>
      </w:r>
    </w:p>
    <w:p w:rsidR="00D1010D" w:rsidP="00684901" w:rsidRDefault="2B6FA73D" w14:paraId="4181AA3D" w14:textId="1C2B1603">
      <w:pPr>
        <w:pStyle w:val="ListParagraph"/>
        <w:numPr>
          <w:ilvl w:val="0"/>
          <w:numId w:val="10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>The plant that takes you in is burned in a forest fire</w:t>
      </w:r>
      <w:r w:rsidR="00105223">
        <w:rPr>
          <w:rFonts w:ascii="Cambria" w:hAnsi="Cambria" w:eastAsia="Cambria" w:cs="Cambria"/>
          <w:color w:val="0000FF"/>
          <w:sz w:val="36"/>
          <w:szCs w:val="36"/>
        </w:rPr>
        <w:t xml:space="preserve">. </w:t>
      </w:r>
      <w:r w:rsidRPr="00105223" w:rsidR="00105223">
        <w:rPr>
          <w:rFonts w:ascii="Cambria" w:hAnsi="Cambria" w:eastAsia="Cambria" w:cs="Cambria"/>
          <w:color w:val="0000FF"/>
          <w:sz w:val="36"/>
          <w:szCs w:val="36"/>
        </w:rPr>
        <w:t>G</w:t>
      </w:r>
      <w:r w:rsidRPr="00105223">
        <w:rPr>
          <w:rFonts w:ascii="Cambria" w:hAnsi="Cambria" w:eastAsia="Cambria" w:cs="Cambria"/>
          <w:color w:val="0000FF"/>
          <w:sz w:val="36"/>
          <w:szCs w:val="36"/>
        </w:rPr>
        <w:t>o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 back into the </w:t>
      </w:r>
      <w:r w:rsidRPr="00105223">
        <w:rPr>
          <w:rFonts w:ascii="Cambria" w:hAnsi="Cambria" w:eastAsia="Cambria" w:cs="Cambria"/>
          <w:b/>
          <w:bCs/>
          <w:color w:val="0000FF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>.</w:t>
      </w:r>
    </w:p>
    <w:p w:rsidR="00D1010D" w:rsidP="00684901" w:rsidRDefault="2B6FA73D" w14:paraId="2B27BD6C" w14:textId="341A4F2C">
      <w:pPr>
        <w:pStyle w:val="ListParagraph"/>
        <w:numPr>
          <w:ilvl w:val="0"/>
          <w:numId w:val="10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>The plant that takes you in is eaten by an herbivore, which respires you back into the</w:t>
      </w:r>
      <w:r w:rsidR="00781B3C">
        <w:rPr>
          <w:rFonts w:ascii="Cambria" w:hAnsi="Cambria" w:eastAsia="Cambria" w:cs="Cambria"/>
          <w:color w:val="0000FF"/>
          <w:sz w:val="36"/>
          <w:szCs w:val="36"/>
        </w:rPr>
        <w:t xml:space="preserve"> </w:t>
      </w:r>
      <w:r w:rsidRPr="00200A53">
        <w:rPr>
          <w:rFonts w:ascii="Cambria" w:hAnsi="Cambria" w:eastAsia="Cambria" w:cs="Cambria"/>
          <w:b/>
          <w:bCs/>
          <w:color w:val="0000FF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>.</w:t>
      </w:r>
    </w:p>
    <w:p w:rsidR="00D1010D" w:rsidP="00684901" w:rsidRDefault="2B6FA73D" w14:paraId="295A3BE9" w14:textId="023A5169">
      <w:pPr>
        <w:pStyle w:val="ListParagraph"/>
        <w:numPr>
          <w:ilvl w:val="0"/>
          <w:numId w:val="10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The plant that takes you in dies and begins to decompose. Go to </w:t>
      </w:r>
      <w:r w:rsidRPr="00200A53">
        <w:rPr>
          <w:rFonts w:ascii="Cambria" w:hAnsi="Cambria" w:eastAsia="Cambria" w:cs="Cambria"/>
          <w:b/>
          <w:bCs/>
          <w:color w:val="0000FF"/>
          <w:sz w:val="36"/>
          <w:szCs w:val="36"/>
        </w:rPr>
        <w:t>Soils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>.</w:t>
      </w:r>
    </w:p>
    <w:p w:rsidR="00D1010D" w:rsidP="00684901" w:rsidRDefault="2B6FA73D" w14:paraId="481D794A" w14:textId="36EE8BDC">
      <w:pPr>
        <w:pStyle w:val="ListParagraph"/>
        <w:numPr>
          <w:ilvl w:val="0"/>
          <w:numId w:val="10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The plant that takes you in is eaten by an omnivore, which respires you back into the </w:t>
      </w:r>
      <w:r w:rsidRPr="00200A53">
        <w:rPr>
          <w:rFonts w:ascii="Cambria" w:hAnsi="Cambria" w:eastAsia="Cambria" w:cs="Cambria"/>
          <w:b/>
          <w:bCs/>
          <w:color w:val="0000FF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>.</w:t>
      </w:r>
    </w:p>
    <w:p w:rsidR="00D1010D" w:rsidP="00684901" w:rsidRDefault="2B6FA73D" w14:paraId="0D267DA8" w14:textId="0ED70ACD">
      <w:pPr>
        <w:pStyle w:val="ListParagraph"/>
        <w:numPr>
          <w:ilvl w:val="0"/>
          <w:numId w:val="10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>The plant that takes you in is harvested as fuel wood</w:t>
      </w:r>
      <w:r w:rsidR="00200A53">
        <w:rPr>
          <w:rFonts w:ascii="Cambria" w:hAnsi="Cambria" w:eastAsia="Cambria" w:cs="Cambria"/>
          <w:color w:val="0000FF"/>
          <w:sz w:val="36"/>
          <w:szCs w:val="36"/>
        </w:rPr>
        <w:t>. G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o back into the </w:t>
      </w:r>
      <w:r w:rsidRPr="00994791">
        <w:rPr>
          <w:rFonts w:ascii="Cambria" w:hAnsi="Cambria" w:eastAsia="Cambria" w:cs="Cambria"/>
          <w:b/>
          <w:bCs/>
          <w:color w:val="0000FF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>.</w:t>
      </w:r>
    </w:p>
    <w:p w:rsidR="1FC3F1C1" w:rsidRDefault="1FC3F1C1" w14:paraId="0AA098AE" w14:textId="51B430C9">
      <w:r>
        <w:br w:type="page"/>
      </w:r>
    </w:p>
    <w:p w:rsidR="00D1010D" w:rsidP="026FFBBD" w:rsidRDefault="026FFBBD" w14:paraId="3A202077" w14:textId="75F516C2">
      <w:pPr>
        <w:jc w:val="center"/>
        <w:rPr>
          <w:rFonts w:ascii="Cambria" w:hAnsi="Cambria" w:eastAsia="Cambria" w:cs="Cambria"/>
          <w:color w:val="0000FF"/>
          <w:sz w:val="72"/>
          <w:szCs w:val="72"/>
        </w:rPr>
      </w:pPr>
      <w:r w:rsidRPr="026FFBBD">
        <w:rPr>
          <w:rFonts w:ascii="Cambria" w:hAnsi="Cambria" w:eastAsia="Cambria" w:cs="Cambria"/>
          <w:color w:val="0000FF"/>
          <w:sz w:val="72"/>
          <w:szCs w:val="72"/>
        </w:rPr>
        <w:lastRenderedPageBreak/>
        <w:t>Soil</w:t>
      </w:r>
    </w:p>
    <w:p w:rsidR="00CB1A8D" w:rsidP="026FFBBD" w:rsidRDefault="00CB1A8D" w14:paraId="5A023FF5" w14:textId="77777777">
      <w:pPr>
        <w:jc w:val="center"/>
      </w:pPr>
    </w:p>
    <w:p w:rsidR="00D1010D" w:rsidP="00684901" w:rsidRDefault="2B6FA73D" w14:paraId="5FCFC488" w14:textId="5C32E232">
      <w:pPr>
        <w:pStyle w:val="ListParagraph"/>
        <w:numPr>
          <w:ilvl w:val="0"/>
          <w:numId w:val="11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You dissolve into the groundwater and are re-precipitated into the fractures of a </w:t>
      </w:r>
      <w:r w:rsidRPr="00994791">
        <w:rPr>
          <w:rFonts w:ascii="Cambria" w:hAnsi="Cambria" w:eastAsia="Cambria" w:cs="Cambria"/>
          <w:b/>
          <w:bCs/>
          <w:color w:val="0000FF"/>
          <w:sz w:val="36"/>
          <w:szCs w:val="36"/>
        </w:rPr>
        <w:t>Rock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>.</w:t>
      </w:r>
    </w:p>
    <w:p w:rsidR="00D1010D" w:rsidP="00684901" w:rsidRDefault="2B6FA73D" w14:paraId="1E6CCE33" w14:textId="537A6B99">
      <w:pPr>
        <w:pStyle w:val="ListParagraph"/>
        <w:numPr>
          <w:ilvl w:val="0"/>
          <w:numId w:val="11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>You dissolve into the groundwater, move into a stream</w:t>
      </w:r>
      <w:r w:rsidR="00994791">
        <w:rPr>
          <w:rFonts w:ascii="Cambria" w:hAnsi="Cambria" w:eastAsia="Cambria" w:cs="Cambria"/>
          <w:color w:val="0000FF"/>
          <w:sz w:val="36"/>
          <w:szCs w:val="36"/>
        </w:rPr>
        <w:t>,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 and flow into the </w:t>
      </w:r>
      <w:r w:rsidRPr="00994791">
        <w:rPr>
          <w:rFonts w:ascii="Cambria" w:hAnsi="Cambria" w:eastAsia="Cambria" w:cs="Cambria"/>
          <w:b/>
          <w:bCs/>
          <w:color w:val="0000FF"/>
          <w:sz w:val="36"/>
          <w:szCs w:val="36"/>
        </w:rPr>
        <w:t>Shallow Ocean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>.</w:t>
      </w:r>
    </w:p>
    <w:p w:rsidR="00D1010D" w:rsidP="00684901" w:rsidRDefault="2B6FA73D" w14:paraId="46D8935E" w14:textId="38E3AC87">
      <w:pPr>
        <w:pStyle w:val="ListParagraph"/>
        <w:numPr>
          <w:ilvl w:val="0"/>
          <w:numId w:val="11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You are absorbed by a fungus or bacterium, which respires you back into the </w:t>
      </w:r>
      <w:r w:rsidRPr="00994791">
        <w:rPr>
          <w:rFonts w:ascii="Cambria" w:hAnsi="Cambria" w:eastAsia="Cambria" w:cs="Cambria"/>
          <w:b/>
          <w:bCs/>
          <w:color w:val="0000FF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>.</w:t>
      </w:r>
    </w:p>
    <w:p w:rsidR="00D1010D" w:rsidP="00684901" w:rsidRDefault="2B6FA73D" w14:paraId="452FA918" w14:textId="521671C4">
      <w:pPr>
        <w:pStyle w:val="ListParagraph"/>
        <w:numPr>
          <w:ilvl w:val="0"/>
          <w:numId w:val="11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The </w:t>
      </w:r>
      <w:r w:rsidR="00CD4901">
        <w:rPr>
          <w:rFonts w:ascii="Cambria" w:hAnsi="Cambria" w:eastAsia="Cambria" w:cs="Cambria"/>
          <w:color w:val="0000FF"/>
          <w:sz w:val="36"/>
          <w:szCs w:val="36"/>
        </w:rPr>
        <w:t>s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>oil is eroded</w:t>
      </w:r>
      <w:r w:rsidR="00CD4901">
        <w:rPr>
          <w:rFonts w:ascii="Cambria" w:hAnsi="Cambria" w:eastAsia="Cambria" w:cs="Cambria"/>
          <w:color w:val="0000FF"/>
          <w:sz w:val="36"/>
          <w:szCs w:val="36"/>
        </w:rPr>
        <w:t>, and t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he molecule you were a part of oxidizes and you diffuse into the </w:t>
      </w:r>
      <w:r w:rsidRPr="00CD4901" w:rsidR="00781B3C">
        <w:rPr>
          <w:rFonts w:ascii="Cambria" w:hAnsi="Cambria" w:eastAsia="Cambria" w:cs="Cambria"/>
          <w:b/>
          <w:bCs/>
          <w:color w:val="0000FF"/>
          <w:sz w:val="36"/>
          <w:szCs w:val="36"/>
        </w:rPr>
        <w:t>Atmosphere</w:t>
      </w:r>
      <w:r w:rsidRPr="2B6FA73D" w:rsidR="00781B3C">
        <w:rPr>
          <w:rFonts w:ascii="Cambria" w:hAnsi="Cambria" w:eastAsia="Cambria" w:cs="Cambria"/>
          <w:color w:val="0000FF"/>
          <w:sz w:val="36"/>
          <w:szCs w:val="36"/>
        </w:rPr>
        <w:t>.</w:t>
      </w:r>
    </w:p>
    <w:p w:rsidR="00CD4901" w:rsidP="00684901" w:rsidRDefault="00CD4901" w14:paraId="29B9E01A" w14:textId="77777777">
      <w:pPr>
        <w:pStyle w:val="ListParagraph"/>
        <w:numPr>
          <w:ilvl w:val="0"/>
          <w:numId w:val="11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The </w:t>
      </w:r>
      <w:r>
        <w:rPr>
          <w:rFonts w:ascii="Cambria" w:hAnsi="Cambria" w:eastAsia="Cambria" w:cs="Cambria"/>
          <w:color w:val="0000FF"/>
          <w:sz w:val="36"/>
          <w:szCs w:val="36"/>
        </w:rPr>
        <w:t>s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>oil is eroded</w:t>
      </w:r>
      <w:r>
        <w:rPr>
          <w:rFonts w:ascii="Cambria" w:hAnsi="Cambria" w:eastAsia="Cambria" w:cs="Cambria"/>
          <w:color w:val="0000FF"/>
          <w:sz w:val="36"/>
          <w:szCs w:val="36"/>
        </w:rPr>
        <w:t>, and t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he molecule you were a part of oxidizes and you diffuse into the </w:t>
      </w:r>
      <w:r w:rsidRPr="00CD4901">
        <w:rPr>
          <w:rFonts w:ascii="Cambria" w:hAnsi="Cambria" w:eastAsia="Cambria" w:cs="Cambria"/>
          <w:b/>
          <w:bCs/>
          <w:color w:val="0000FF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>.</w:t>
      </w:r>
    </w:p>
    <w:p w:rsidR="00684901" w:rsidP="00684901" w:rsidRDefault="00684901" w14:paraId="3595FA38" w14:textId="77777777">
      <w:pPr>
        <w:pStyle w:val="ListParagraph"/>
        <w:numPr>
          <w:ilvl w:val="0"/>
          <w:numId w:val="11"/>
        </w:numPr>
        <w:spacing w:after="240"/>
        <w:contextualSpacing w:val="0"/>
        <w:rPr>
          <w:rFonts w:ascii="Cambria" w:hAnsi="Cambria" w:eastAsia="Cambria" w:cs="Cambria"/>
          <w:color w:val="0000FF"/>
          <w:sz w:val="36"/>
          <w:szCs w:val="36"/>
        </w:rPr>
      </w:pP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The </w:t>
      </w:r>
      <w:r>
        <w:rPr>
          <w:rFonts w:ascii="Cambria" w:hAnsi="Cambria" w:eastAsia="Cambria" w:cs="Cambria"/>
          <w:color w:val="0000FF"/>
          <w:sz w:val="36"/>
          <w:szCs w:val="36"/>
        </w:rPr>
        <w:t>s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>oil is eroded</w:t>
      </w:r>
      <w:r>
        <w:rPr>
          <w:rFonts w:ascii="Cambria" w:hAnsi="Cambria" w:eastAsia="Cambria" w:cs="Cambria"/>
          <w:color w:val="0000FF"/>
          <w:sz w:val="36"/>
          <w:szCs w:val="36"/>
        </w:rPr>
        <w:t>, and t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 xml:space="preserve">he molecule you were a part of oxidizes and you diffuse into the </w:t>
      </w:r>
      <w:r w:rsidRPr="00CD4901">
        <w:rPr>
          <w:rFonts w:ascii="Cambria" w:hAnsi="Cambria" w:eastAsia="Cambria" w:cs="Cambria"/>
          <w:b/>
          <w:bCs/>
          <w:color w:val="0000FF"/>
          <w:sz w:val="36"/>
          <w:szCs w:val="36"/>
        </w:rPr>
        <w:t>Atmosphere</w:t>
      </w:r>
      <w:r w:rsidRPr="2B6FA73D">
        <w:rPr>
          <w:rFonts w:ascii="Cambria" w:hAnsi="Cambria" w:eastAsia="Cambria" w:cs="Cambria"/>
          <w:color w:val="0000FF"/>
          <w:sz w:val="36"/>
          <w:szCs w:val="36"/>
        </w:rPr>
        <w:t>.</w:t>
      </w:r>
    </w:p>
    <w:p w:rsidR="00D1010D" w:rsidP="026FFBBD" w:rsidRDefault="00D1010D" w14:paraId="01D2B4C8" w14:textId="67936047"/>
    <w:p w:rsidR="33CE6AC6" w:rsidP="33CE6AC6" w:rsidRDefault="33CE6AC6" w14:paraId="76F8A9D2" w14:textId="37C0AE9A">
      <w:pPr>
        <w:pStyle w:val="Normal"/>
      </w:pPr>
    </w:p>
    <w:p w:rsidR="33CE6AC6" w:rsidP="33CE6AC6" w:rsidRDefault="33CE6AC6" w14:paraId="76F66F62" w14:textId="4240914E">
      <w:pPr>
        <w:pStyle w:val="Normal"/>
      </w:pPr>
    </w:p>
    <w:p w:rsidR="33CE6AC6" w:rsidP="33CE6AC6" w:rsidRDefault="33CE6AC6" w14:paraId="1E1A5CEF" w14:textId="25E45BA5">
      <w:pPr>
        <w:pStyle w:val="Normal"/>
      </w:pPr>
    </w:p>
    <w:p w:rsidR="33CE6AC6" w:rsidP="33CE6AC6" w:rsidRDefault="33CE6AC6" w14:paraId="51A432F4" w14:textId="0118E2E1">
      <w:pPr>
        <w:pStyle w:val="Normal"/>
      </w:pPr>
    </w:p>
    <w:p w:rsidR="33CE6AC6" w:rsidP="33CE6AC6" w:rsidRDefault="33CE6AC6" w14:paraId="7BB5C86E" w14:textId="11D4D5BD">
      <w:pPr>
        <w:pStyle w:val="Normal"/>
      </w:pPr>
    </w:p>
    <w:p w:rsidR="33CE6AC6" w:rsidP="33CE6AC6" w:rsidRDefault="33CE6AC6" w14:paraId="5B9C14F1" w14:textId="65AFBA70">
      <w:pPr>
        <w:pStyle w:val="Normal"/>
      </w:pPr>
    </w:p>
    <w:p w:rsidR="33CE6AC6" w:rsidP="33CE6AC6" w:rsidRDefault="33CE6AC6" w14:paraId="51213538" w14:textId="4164D966">
      <w:pPr>
        <w:pStyle w:val="Normal"/>
      </w:pPr>
    </w:p>
    <w:p w:rsidR="33CE6AC6" w:rsidP="33CE6AC6" w:rsidRDefault="33CE6AC6" w14:paraId="5C80BF85" w14:textId="00DF5257">
      <w:pPr>
        <w:pStyle w:val="Normal"/>
      </w:pPr>
    </w:p>
    <w:p w:rsidR="33CE6AC6" w:rsidP="33CE6AC6" w:rsidRDefault="33CE6AC6" w14:paraId="37DEC979" w14:textId="046EBB52">
      <w:pPr>
        <w:pStyle w:val="Normal"/>
      </w:pPr>
    </w:p>
    <w:p w:rsidR="33CE6AC6" w:rsidP="33CE6AC6" w:rsidRDefault="33CE6AC6" w14:paraId="1424715E" w14:textId="07EEB446">
      <w:pPr>
        <w:pStyle w:val="Normal"/>
      </w:pPr>
    </w:p>
    <w:p w:rsidR="33CE6AC6" w:rsidP="33CE6AC6" w:rsidRDefault="33CE6AC6" w14:paraId="5EA74031" w14:textId="69B3CDF7">
      <w:pPr>
        <w:pStyle w:val="Normal"/>
      </w:pPr>
    </w:p>
    <w:p w:rsidR="33CE6AC6" w:rsidP="33CE6AC6" w:rsidRDefault="33CE6AC6" w14:paraId="4A6FD877" w14:textId="4EC52820">
      <w:pPr>
        <w:pStyle w:val="Normal"/>
      </w:pPr>
    </w:p>
    <w:p w:rsidR="33CE6AC6" w:rsidP="33CE6AC6" w:rsidRDefault="33CE6AC6" w14:paraId="28E2CB50" w14:textId="34416682">
      <w:pPr>
        <w:pStyle w:val="Normal"/>
      </w:pPr>
    </w:p>
    <w:p w:rsidR="33CE6AC6" w:rsidP="33CE6AC6" w:rsidRDefault="33CE6AC6" w14:paraId="0070B662" w14:textId="03C73D7B">
      <w:pPr>
        <w:pStyle w:val="Normal"/>
      </w:pPr>
    </w:p>
    <w:p w:rsidR="33CE6AC6" w:rsidP="33CE6AC6" w:rsidRDefault="33CE6AC6" w14:paraId="7D275C25" w14:textId="55792A7C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56"/>
          <w:szCs w:val="56"/>
          <w:lang w:val="en-US"/>
        </w:rPr>
      </w:pPr>
      <w:r w:rsidRPr="33CE6AC6" w:rsidR="33CE6AC6">
        <w:rPr>
          <w:rFonts w:ascii="Abril Fatface" w:hAnsi="Abril Fatface" w:eastAsia="Abril Fatface" w:cs="Abril Fatface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56"/>
          <w:szCs w:val="56"/>
          <w:u w:val="single"/>
          <w:lang w:val="en"/>
        </w:rPr>
        <w:t>Print and cut out these cards to distribute to students into their initial groups for the carbon cycle game.</w:t>
      </w:r>
    </w:p>
    <w:p w:rsidR="33CE6AC6" w:rsidP="33CE6AC6" w:rsidRDefault="33CE6AC6" w14:paraId="3730EDCF" w14:textId="254DC25B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6239B789" w14:textId="2A2F7AF8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Atmosphere</w:t>
      </w:r>
    </w:p>
    <w:p w:rsidR="33CE6AC6" w:rsidP="33CE6AC6" w:rsidRDefault="33CE6AC6" w14:paraId="2DB0DF02" w14:textId="1FF7A248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2CA44502" w14:textId="1EAEF2FC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Atmosphere</w:t>
      </w:r>
    </w:p>
    <w:p w:rsidR="33CE6AC6" w:rsidP="33CE6AC6" w:rsidRDefault="33CE6AC6" w14:paraId="49D639B6" w14:textId="0BE465C4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53973C33" w14:textId="36738DC5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Atmosphere</w:t>
      </w:r>
    </w:p>
    <w:p w:rsidR="33CE6AC6" w:rsidP="33CE6AC6" w:rsidRDefault="33CE6AC6" w14:paraId="0DACE193" w14:textId="68B00F82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279409DD" w14:textId="070F3189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Soil</w:t>
      </w:r>
    </w:p>
    <w:p w:rsidR="33CE6AC6" w:rsidP="33CE6AC6" w:rsidRDefault="33CE6AC6" w14:paraId="159C1E90" w14:textId="51F41271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102043DC" w14:textId="3F8A2D6F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Soil</w:t>
      </w:r>
    </w:p>
    <w:p w:rsidR="33CE6AC6" w:rsidP="33CE6AC6" w:rsidRDefault="33CE6AC6" w14:paraId="14D9117C" w14:textId="5E8536BA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65C27CEC" w14:textId="6613F751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Soil</w:t>
      </w:r>
    </w:p>
    <w:p w:rsidR="33CE6AC6" w:rsidP="33CE6AC6" w:rsidRDefault="33CE6AC6" w14:paraId="26A36AB2" w14:textId="70C1A834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609D4C4F" w14:textId="728FD388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Soil</w:t>
      </w:r>
    </w:p>
    <w:p w:rsidR="33CE6AC6" w:rsidP="33CE6AC6" w:rsidRDefault="33CE6AC6" w14:paraId="13959448" w14:textId="7854EF3E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292DA49D" w14:textId="13731E77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Soil</w:t>
      </w:r>
    </w:p>
    <w:p w:rsidR="33CE6AC6" w:rsidP="33CE6AC6" w:rsidRDefault="33CE6AC6" w14:paraId="347468C2" w14:textId="23A00DB1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387A744E" w14:textId="51B0B8E0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Soil</w:t>
      </w:r>
    </w:p>
    <w:p w:rsidR="33CE6AC6" w:rsidP="33CE6AC6" w:rsidRDefault="33CE6AC6" w14:paraId="0F3DF483" w14:textId="1064622A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370384C7" w14:textId="39BB6808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Soil</w:t>
      </w:r>
    </w:p>
    <w:p w:rsidR="33CE6AC6" w:rsidP="33CE6AC6" w:rsidRDefault="33CE6AC6" w14:paraId="017C80CC" w14:textId="2047AE9F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136E94D4" w14:textId="7B9071C5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Soil</w:t>
      </w:r>
    </w:p>
    <w:p w:rsidR="33CE6AC6" w:rsidP="33CE6AC6" w:rsidRDefault="33CE6AC6" w14:paraId="70CB85D4" w14:textId="184BB94D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5C7DCF52" w14:textId="4CDF833B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Soil</w:t>
      </w:r>
    </w:p>
    <w:p w:rsidR="33CE6AC6" w:rsidP="33CE6AC6" w:rsidRDefault="33CE6AC6" w14:paraId="17B1FC3F" w14:textId="0F5991B3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7602CAE9" w14:textId="19ECFC9C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Ocean Surface</w:t>
      </w:r>
    </w:p>
    <w:p w:rsidR="33CE6AC6" w:rsidP="33CE6AC6" w:rsidRDefault="33CE6AC6" w14:paraId="33E8EDDB" w14:textId="428EB2B2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0BA10CB4" w14:textId="673031FE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Ocean Surface</w:t>
      </w:r>
    </w:p>
    <w:p w:rsidR="33CE6AC6" w:rsidP="33CE6AC6" w:rsidRDefault="33CE6AC6" w14:paraId="24261878" w14:textId="40E043CD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0F327FA1" w14:textId="18700BC7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Ocean Surface</w:t>
      </w:r>
    </w:p>
    <w:p w:rsidR="33CE6AC6" w:rsidP="33CE6AC6" w:rsidRDefault="33CE6AC6" w14:paraId="3217762D" w14:textId="44C08E0C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7A0F8E07" w14:textId="407CD783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Ocean Surface</w:t>
      </w:r>
    </w:p>
    <w:p w:rsidR="33CE6AC6" w:rsidP="33CE6AC6" w:rsidRDefault="33CE6AC6" w14:paraId="5A8CF753" w14:textId="103ABE14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5C126398" w14:textId="7D0DFD54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Ocean Surface</w:t>
      </w:r>
    </w:p>
    <w:p w:rsidR="33CE6AC6" w:rsidP="33CE6AC6" w:rsidRDefault="33CE6AC6" w14:paraId="367D686C" w14:textId="704C7A8C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33010B82" w14:textId="17B11D35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Terrestrial Plants</w:t>
      </w:r>
    </w:p>
    <w:p w:rsidR="33CE6AC6" w:rsidP="33CE6AC6" w:rsidRDefault="33CE6AC6" w14:paraId="38A73458" w14:textId="7ECE1FB8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2F948F3A" w14:textId="1C4B125A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Terrestrial Plants</w:t>
      </w:r>
    </w:p>
    <w:p w:rsidR="33CE6AC6" w:rsidP="33CE6AC6" w:rsidRDefault="33CE6AC6" w14:paraId="520C5E6D" w14:textId="5CE9AC0F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3AD4CFA8" w14:textId="0CAB4882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Terrestrial Plants</w:t>
      </w:r>
    </w:p>
    <w:p w:rsidR="33CE6AC6" w:rsidP="33CE6AC6" w:rsidRDefault="33CE6AC6" w14:paraId="73A8646E" w14:textId="6BBACCF7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50341EE7" w14:textId="14B274A3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7442440B" w14:textId="47D2C19B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6D7C535E" w14:textId="7B8561EC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16B2CED5" w14:textId="0B4F7BD0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18B60C29" w14:textId="6A2E6905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14C20919" w14:textId="09C37BF5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31C9AE4E" w14:textId="22CCA95A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0E8EE5BC" w14:textId="3609E320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7D591962" w14:textId="1FE16D31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410E46A3" w14:textId="61309B7D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674FD75D" w14:textId="5290AD1B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01FCDC72" w14:textId="27CB66A3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7EDE570E" w14:textId="5D7ECCF4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7FD187BC" w14:textId="72AE2EE1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17616D8B" w14:textId="608A2689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7CDD72A6" w14:textId="169E2214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009DD3CB" w14:textId="3EAC3F89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584A1F9C" w14:textId="2918BFEC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6A93AA6F" w14:textId="5C1BCB53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1E60B15B" w14:textId="10FC1E6F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31140DEA" w14:textId="4FDCEE35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7A60E979" w14:textId="49895829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4CDA58CD" w14:textId="486A60C1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7C2163E2" w14:textId="450C73E3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4EA646CC" w14:textId="5DB1302F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7C96173F" w14:textId="39178751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53A57A63" w14:textId="0AC9A2B2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5EA3C8E7" w14:textId="7D785912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76705078" w14:textId="20C20ABA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65021F7F" w14:textId="234D1709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14ABAE61" w14:textId="3F496E38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2D23B481" w14:textId="580A0DCC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0512FDC2" w14:textId="10848F1C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580819BB" w14:textId="1E899EFC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226D5EA7" w14:textId="4F6C95B6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11B10D6B" w14:textId="1386C3E7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5F4DA692" w14:textId="31950AEB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643388A8" w14:textId="6F1E2360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5551127D" w14:textId="67BDEF27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76D219F3" w14:textId="4C8F8B77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2C733DF3" w14:textId="673E293A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  <w:r w:rsidRPr="33CE6AC6" w:rsidR="33CE6AC6"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"/>
        </w:rPr>
        <w:t>Fossil Fuels</w:t>
      </w:r>
    </w:p>
    <w:p w:rsidR="33CE6AC6" w:rsidP="33CE6AC6" w:rsidRDefault="33CE6AC6" w14:paraId="0443986F" w14:textId="6244A76E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53872F7B" w14:textId="2A502FCB">
      <w:pPr>
        <w:spacing w:line="276" w:lineRule="auto"/>
        <w:jc w:val="center"/>
        <w:rPr>
          <w:rFonts w:ascii="Abril Fatface" w:hAnsi="Abril Fatface" w:eastAsia="Abril Fatface" w:cs="Abril Fatface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72"/>
          <w:szCs w:val="72"/>
          <w:lang w:val="en-US"/>
        </w:rPr>
      </w:pPr>
    </w:p>
    <w:p w:rsidR="33CE6AC6" w:rsidP="33CE6AC6" w:rsidRDefault="33CE6AC6" w14:paraId="5FAFFFD6" w14:textId="0EE8328F">
      <w:pPr>
        <w:pStyle w:val="Normal"/>
      </w:pPr>
    </w:p>
    <w:sectPr w:rsidR="00D1010D" w:rsidSect="00E430AE">
      <w:footerReference w:type="default" r:id="rId7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430AE" w:rsidP="00B72C66" w:rsidRDefault="00E430AE" w14:paraId="4BFFF2F8" w14:textId="77777777">
      <w:r>
        <w:separator/>
      </w:r>
    </w:p>
  </w:endnote>
  <w:endnote w:type="continuationSeparator" w:id="0">
    <w:p w:rsidR="00E430AE" w:rsidP="00B72C66" w:rsidRDefault="00E430AE" w14:paraId="1684117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p14">
  <w:p w:rsidR="00B72C66" w:rsidRDefault="00B72C66" w14:paraId="45D330CA" w14:textId="2241E939">
    <w:pPr>
      <w:pStyle w:val="Footer"/>
    </w:pPr>
    <w:r w:rsidRPr="00B72C66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59CEA26" wp14:editId="7793A550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2816352" cy="356616"/>
              <wp:effectExtent l="3810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1814698789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2C66" w:rsidP="00B72C66" w:rsidRDefault="00B72C66" w14:paraId="5A32D022" w14:textId="77777777">
                            <w:pPr>
                              <w:spacing w:line="256" w:lineRule="auto"/>
                              <w:jc w:val="center"/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756639772" name="Right Triangle 75663977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661549604" name="Picture 1661549604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19996215" name="Picture 419996215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7" style="position:absolute;margin-left:0;margin-top:0;width:221.75pt;height:28.1pt;z-index:251659264;mso-position-horizontal:center;mso-width-relative:margin;mso-height-relative:margin" coordsize="50411,4745" o:spid="_x0000_s1026" w14:anchorId="559CEA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">
                <v:textbox style="mso-fit-shape-to-text:t">
                  <w:txbxContent>
                    <w:p w:rsidR="00B72C66" w:rsidP="00B72C66" w:rsidRDefault="00B72C66" w14:paraId="5A32D022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756639772" style="position:absolute;top:3394;width:50346;height:1351;flip:x;visibility:visible;mso-wrap-style:square;v-text-anchor:middle" o:spid="_x0000_s1028" fillcolor="#002f60" strokecolor="#1f4d78 [1604]" strokeweight="1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661549604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419996215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430AE" w:rsidP="00B72C66" w:rsidRDefault="00E430AE" w14:paraId="4BAA5D6D" w14:textId="77777777">
      <w:r>
        <w:separator/>
      </w:r>
    </w:p>
  </w:footnote>
  <w:footnote w:type="continuationSeparator" w:id="0">
    <w:p w:rsidR="00E430AE" w:rsidP="00B72C66" w:rsidRDefault="00E430AE" w14:paraId="5CD889F4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B6BE8"/>
    <w:multiLevelType w:val="hybridMultilevel"/>
    <w:tmpl w:val="4D0090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532B7C"/>
    <w:multiLevelType w:val="hybridMultilevel"/>
    <w:tmpl w:val="E0B07EEE"/>
    <w:lvl w:ilvl="0" w:tplc="DD1C17BE">
      <w:start w:val="1"/>
      <w:numFmt w:val="decimal"/>
      <w:lvlText w:val="%1."/>
      <w:lvlJc w:val="left"/>
      <w:pPr>
        <w:ind w:left="720" w:hanging="360"/>
      </w:pPr>
    </w:lvl>
    <w:lvl w:ilvl="1" w:tplc="2976E708">
      <w:start w:val="1"/>
      <w:numFmt w:val="lowerLetter"/>
      <w:lvlText w:val="%2."/>
      <w:lvlJc w:val="left"/>
      <w:pPr>
        <w:ind w:left="1440" w:hanging="360"/>
      </w:pPr>
    </w:lvl>
    <w:lvl w:ilvl="2" w:tplc="C672A996">
      <w:start w:val="1"/>
      <w:numFmt w:val="lowerRoman"/>
      <w:lvlText w:val="%3."/>
      <w:lvlJc w:val="right"/>
      <w:pPr>
        <w:ind w:left="2160" w:hanging="180"/>
      </w:pPr>
    </w:lvl>
    <w:lvl w:ilvl="3" w:tplc="5F70E56C">
      <w:start w:val="1"/>
      <w:numFmt w:val="decimal"/>
      <w:lvlText w:val="%4."/>
      <w:lvlJc w:val="left"/>
      <w:pPr>
        <w:ind w:left="2880" w:hanging="360"/>
      </w:pPr>
    </w:lvl>
    <w:lvl w:ilvl="4" w:tplc="140EC650">
      <w:start w:val="1"/>
      <w:numFmt w:val="lowerLetter"/>
      <w:lvlText w:val="%5."/>
      <w:lvlJc w:val="left"/>
      <w:pPr>
        <w:ind w:left="3600" w:hanging="360"/>
      </w:pPr>
    </w:lvl>
    <w:lvl w:ilvl="5" w:tplc="640818B4">
      <w:start w:val="1"/>
      <w:numFmt w:val="lowerRoman"/>
      <w:lvlText w:val="%6."/>
      <w:lvlJc w:val="right"/>
      <w:pPr>
        <w:ind w:left="4320" w:hanging="180"/>
      </w:pPr>
    </w:lvl>
    <w:lvl w:ilvl="6" w:tplc="04BC0BF2">
      <w:start w:val="1"/>
      <w:numFmt w:val="decimal"/>
      <w:lvlText w:val="%7."/>
      <w:lvlJc w:val="left"/>
      <w:pPr>
        <w:ind w:left="5040" w:hanging="360"/>
      </w:pPr>
    </w:lvl>
    <w:lvl w:ilvl="7" w:tplc="9660888C">
      <w:start w:val="1"/>
      <w:numFmt w:val="lowerLetter"/>
      <w:lvlText w:val="%8."/>
      <w:lvlJc w:val="left"/>
      <w:pPr>
        <w:ind w:left="5760" w:hanging="360"/>
      </w:pPr>
    </w:lvl>
    <w:lvl w:ilvl="8" w:tplc="E452D1A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B2133"/>
    <w:multiLevelType w:val="hybridMultilevel"/>
    <w:tmpl w:val="5BDA5684"/>
    <w:lvl w:ilvl="0" w:tplc="7388B3D0">
      <w:start w:val="1"/>
      <w:numFmt w:val="decimal"/>
      <w:lvlText w:val="%1."/>
      <w:lvlJc w:val="left"/>
      <w:pPr>
        <w:ind w:left="720" w:hanging="360"/>
      </w:pPr>
    </w:lvl>
    <w:lvl w:ilvl="1" w:tplc="D8F00F48">
      <w:start w:val="1"/>
      <w:numFmt w:val="lowerLetter"/>
      <w:lvlText w:val="%2."/>
      <w:lvlJc w:val="left"/>
      <w:pPr>
        <w:ind w:left="1440" w:hanging="360"/>
      </w:pPr>
    </w:lvl>
    <w:lvl w:ilvl="2" w:tplc="B2867066">
      <w:start w:val="1"/>
      <w:numFmt w:val="lowerRoman"/>
      <w:lvlText w:val="%3."/>
      <w:lvlJc w:val="right"/>
      <w:pPr>
        <w:ind w:left="2160" w:hanging="180"/>
      </w:pPr>
    </w:lvl>
    <w:lvl w:ilvl="3" w:tplc="8CE49964">
      <w:start w:val="1"/>
      <w:numFmt w:val="decimal"/>
      <w:lvlText w:val="%4."/>
      <w:lvlJc w:val="left"/>
      <w:pPr>
        <w:ind w:left="2880" w:hanging="360"/>
      </w:pPr>
    </w:lvl>
    <w:lvl w:ilvl="4" w:tplc="2A78C87C">
      <w:start w:val="1"/>
      <w:numFmt w:val="lowerLetter"/>
      <w:lvlText w:val="%5."/>
      <w:lvlJc w:val="left"/>
      <w:pPr>
        <w:ind w:left="3600" w:hanging="360"/>
      </w:pPr>
    </w:lvl>
    <w:lvl w:ilvl="5" w:tplc="D4066010">
      <w:start w:val="1"/>
      <w:numFmt w:val="lowerRoman"/>
      <w:lvlText w:val="%6."/>
      <w:lvlJc w:val="right"/>
      <w:pPr>
        <w:ind w:left="4320" w:hanging="180"/>
      </w:pPr>
    </w:lvl>
    <w:lvl w:ilvl="6" w:tplc="A8E01868">
      <w:start w:val="1"/>
      <w:numFmt w:val="decimal"/>
      <w:lvlText w:val="%7."/>
      <w:lvlJc w:val="left"/>
      <w:pPr>
        <w:ind w:left="5040" w:hanging="360"/>
      </w:pPr>
    </w:lvl>
    <w:lvl w:ilvl="7" w:tplc="A03468AE">
      <w:start w:val="1"/>
      <w:numFmt w:val="lowerLetter"/>
      <w:lvlText w:val="%8."/>
      <w:lvlJc w:val="left"/>
      <w:pPr>
        <w:ind w:left="5760" w:hanging="360"/>
      </w:pPr>
    </w:lvl>
    <w:lvl w:ilvl="8" w:tplc="38FC93C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13663"/>
    <w:multiLevelType w:val="hybridMultilevel"/>
    <w:tmpl w:val="89A2A600"/>
    <w:lvl w:ilvl="0" w:tplc="E93A0838">
      <w:start w:val="1"/>
      <w:numFmt w:val="decimal"/>
      <w:lvlText w:val="%1."/>
      <w:lvlJc w:val="left"/>
      <w:pPr>
        <w:ind w:left="720" w:hanging="360"/>
      </w:pPr>
    </w:lvl>
    <w:lvl w:ilvl="1" w:tplc="856E6824">
      <w:start w:val="1"/>
      <w:numFmt w:val="lowerLetter"/>
      <w:lvlText w:val="%2."/>
      <w:lvlJc w:val="left"/>
      <w:pPr>
        <w:ind w:left="1440" w:hanging="360"/>
      </w:pPr>
    </w:lvl>
    <w:lvl w:ilvl="2" w:tplc="B09032D4">
      <w:start w:val="1"/>
      <w:numFmt w:val="lowerRoman"/>
      <w:lvlText w:val="%3."/>
      <w:lvlJc w:val="right"/>
      <w:pPr>
        <w:ind w:left="2160" w:hanging="180"/>
      </w:pPr>
    </w:lvl>
    <w:lvl w:ilvl="3" w:tplc="588C7AAA">
      <w:start w:val="1"/>
      <w:numFmt w:val="decimal"/>
      <w:lvlText w:val="%4."/>
      <w:lvlJc w:val="left"/>
      <w:pPr>
        <w:ind w:left="2880" w:hanging="360"/>
      </w:pPr>
    </w:lvl>
    <w:lvl w:ilvl="4" w:tplc="523C2202">
      <w:start w:val="1"/>
      <w:numFmt w:val="lowerLetter"/>
      <w:lvlText w:val="%5."/>
      <w:lvlJc w:val="left"/>
      <w:pPr>
        <w:ind w:left="3600" w:hanging="360"/>
      </w:pPr>
    </w:lvl>
    <w:lvl w:ilvl="5" w:tplc="2A5E9D12">
      <w:start w:val="1"/>
      <w:numFmt w:val="lowerRoman"/>
      <w:lvlText w:val="%6."/>
      <w:lvlJc w:val="right"/>
      <w:pPr>
        <w:ind w:left="4320" w:hanging="180"/>
      </w:pPr>
    </w:lvl>
    <w:lvl w:ilvl="6" w:tplc="2D2A0EF6">
      <w:start w:val="1"/>
      <w:numFmt w:val="decimal"/>
      <w:lvlText w:val="%7."/>
      <w:lvlJc w:val="left"/>
      <w:pPr>
        <w:ind w:left="5040" w:hanging="360"/>
      </w:pPr>
    </w:lvl>
    <w:lvl w:ilvl="7" w:tplc="68781BC4">
      <w:start w:val="1"/>
      <w:numFmt w:val="lowerLetter"/>
      <w:lvlText w:val="%8."/>
      <w:lvlJc w:val="left"/>
      <w:pPr>
        <w:ind w:left="5760" w:hanging="360"/>
      </w:pPr>
    </w:lvl>
    <w:lvl w:ilvl="8" w:tplc="AAE4761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D556EE"/>
    <w:multiLevelType w:val="hybridMultilevel"/>
    <w:tmpl w:val="4D0090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491ED"/>
    <w:multiLevelType w:val="hybridMultilevel"/>
    <w:tmpl w:val="6BBCA4FC"/>
    <w:lvl w:ilvl="0" w:tplc="01D000D2">
      <w:start w:val="1"/>
      <w:numFmt w:val="decimal"/>
      <w:lvlText w:val="%1."/>
      <w:lvlJc w:val="left"/>
      <w:pPr>
        <w:ind w:left="720" w:hanging="360"/>
      </w:pPr>
    </w:lvl>
    <w:lvl w:ilvl="1" w:tplc="D898002E">
      <w:start w:val="1"/>
      <w:numFmt w:val="lowerLetter"/>
      <w:lvlText w:val="%2."/>
      <w:lvlJc w:val="left"/>
      <w:pPr>
        <w:ind w:left="1440" w:hanging="360"/>
      </w:pPr>
    </w:lvl>
    <w:lvl w:ilvl="2" w:tplc="5114C1DC">
      <w:start w:val="1"/>
      <w:numFmt w:val="lowerRoman"/>
      <w:lvlText w:val="%3."/>
      <w:lvlJc w:val="right"/>
      <w:pPr>
        <w:ind w:left="2160" w:hanging="180"/>
      </w:pPr>
    </w:lvl>
    <w:lvl w:ilvl="3" w:tplc="8F5E8D3C">
      <w:start w:val="1"/>
      <w:numFmt w:val="decimal"/>
      <w:lvlText w:val="%4."/>
      <w:lvlJc w:val="left"/>
      <w:pPr>
        <w:ind w:left="2880" w:hanging="360"/>
      </w:pPr>
    </w:lvl>
    <w:lvl w:ilvl="4" w:tplc="9B0A5668">
      <w:start w:val="1"/>
      <w:numFmt w:val="lowerLetter"/>
      <w:lvlText w:val="%5."/>
      <w:lvlJc w:val="left"/>
      <w:pPr>
        <w:ind w:left="3600" w:hanging="360"/>
      </w:pPr>
    </w:lvl>
    <w:lvl w:ilvl="5" w:tplc="33DE1408">
      <w:start w:val="1"/>
      <w:numFmt w:val="lowerRoman"/>
      <w:lvlText w:val="%6."/>
      <w:lvlJc w:val="right"/>
      <w:pPr>
        <w:ind w:left="4320" w:hanging="180"/>
      </w:pPr>
    </w:lvl>
    <w:lvl w:ilvl="6" w:tplc="F6187AA8">
      <w:start w:val="1"/>
      <w:numFmt w:val="decimal"/>
      <w:lvlText w:val="%7."/>
      <w:lvlJc w:val="left"/>
      <w:pPr>
        <w:ind w:left="5040" w:hanging="360"/>
      </w:pPr>
    </w:lvl>
    <w:lvl w:ilvl="7" w:tplc="0F5448AE">
      <w:start w:val="1"/>
      <w:numFmt w:val="lowerLetter"/>
      <w:lvlText w:val="%8."/>
      <w:lvlJc w:val="left"/>
      <w:pPr>
        <w:ind w:left="5760" w:hanging="360"/>
      </w:pPr>
    </w:lvl>
    <w:lvl w:ilvl="8" w:tplc="87CAD92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D036BB"/>
    <w:multiLevelType w:val="hybridMultilevel"/>
    <w:tmpl w:val="4D0090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AC4368"/>
    <w:multiLevelType w:val="hybridMultilevel"/>
    <w:tmpl w:val="4D0090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49AFE2"/>
    <w:multiLevelType w:val="hybridMultilevel"/>
    <w:tmpl w:val="D8F6F21C"/>
    <w:lvl w:ilvl="0" w:tplc="AEFA1E72">
      <w:start w:val="1"/>
      <w:numFmt w:val="decimal"/>
      <w:lvlText w:val="%1."/>
      <w:lvlJc w:val="left"/>
      <w:pPr>
        <w:ind w:left="720" w:hanging="360"/>
      </w:pPr>
    </w:lvl>
    <w:lvl w:ilvl="1" w:tplc="86F28E40">
      <w:start w:val="1"/>
      <w:numFmt w:val="lowerLetter"/>
      <w:lvlText w:val="%2."/>
      <w:lvlJc w:val="left"/>
      <w:pPr>
        <w:ind w:left="1440" w:hanging="360"/>
      </w:pPr>
    </w:lvl>
    <w:lvl w:ilvl="2" w:tplc="BDD053C8">
      <w:start w:val="1"/>
      <w:numFmt w:val="lowerRoman"/>
      <w:lvlText w:val="%3."/>
      <w:lvlJc w:val="right"/>
      <w:pPr>
        <w:ind w:left="2160" w:hanging="180"/>
      </w:pPr>
    </w:lvl>
    <w:lvl w:ilvl="3" w:tplc="A5CAA3E4">
      <w:start w:val="1"/>
      <w:numFmt w:val="decimal"/>
      <w:lvlText w:val="%4."/>
      <w:lvlJc w:val="left"/>
      <w:pPr>
        <w:ind w:left="2880" w:hanging="360"/>
      </w:pPr>
    </w:lvl>
    <w:lvl w:ilvl="4" w:tplc="02FA9C50">
      <w:start w:val="1"/>
      <w:numFmt w:val="lowerLetter"/>
      <w:lvlText w:val="%5."/>
      <w:lvlJc w:val="left"/>
      <w:pPr>
        <w:ind w:left="3600" w:hanging="360"/>
      </w:pPr>
    </w:lvl>
    <w:lvl w:ilvl="5" w:tplc="14C8BBFE">
      <w:start w:val="1"/>
      <w:numFmt w:val="lowerRoman"/>
      <w:lvlText w:val="%6."/>
      <w:lvlJc w:val="right"/>
      <w:pPr>
        <w:ind w:left="4320" w:hanging="180"/>
      </w:pPr>
    </w:lvl>
    <w:lvl w:ilvl="6" w:tplc="8C029CE0">
      <w:start w:val="1"/>
      <w:numFmt w:val="decimal"/>
      <w:lvlText w:val="%7."/>
      <w:lvlJc w:val="left"/>
      <w:pPr>
        <w:ind w:left="5040" w:hanging="360"/>
      </w:pPr>
    </w:lvl>
    <w:lvl w:ilvl="7" w:tplc="DF40536C">
      <w:start w:val="1"/>
      <w:numFmt w:val="lowerLetter"/>
      <w:lvlText w:val="%8."/>
      <w:lvlJc w:val="left"/>
      <w:pPr>
        <w:ind w:left="5760" w:hanging="360"/>
      </w:pPr>
    </w:lvl>
    <w:lvl w:ilvl="8" w:tplc="DD92A43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EC0D10"/>
    <w:multiLevelType w:val="hybridMultilevel"/>
    <w:tmpl w:val="4D0090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F5871A"/>
    <w:multiLevelType w:val="hybridMultilevel"/>
    <w:tmpl w:val="4D009092"/>
    <w:lvl w:ilvl="0" w:tplc="A3D47D4C">
      <w:start w:val="1"/>
      <w:numFmt w:val="decimal"/>
      <w:lvlText w:val="%1."/>
      <w:lvlJc w:val="left"/>
      <w:pPr>
        <w:ind w:left="720" w:hanging="360"/>
      </w:pPr>
    </w:lvl>
    <w:lvl w:ilvl="1" w:tplc="63C04D24">
      <w:start w:val="1"/>
      <w:numFmt w:val="lowerLetter"/>
      <w:lvlText w:val="%2."/>
      <w:lvlJc w:val="left"/>
      <w:pPr>
        <w:ind w:left="1440" w:hanging="360"/>
      </w:pPr>
    </w:lvl>
    <w:lvl w:ilvl="2" w:tplc="C3A8844E">
      <w:start w:val="1"/>
      <w:numFmt w:val="lowerRoman"/>
      <w:lvlText w:val="%3."/>
      <w:lvlJc w:val="right"/>
      <w:pPr>
        <w:ind w:left="2160" w:hanging="180"/>
      </w:pPr>
    </w:lvl>
    <w:lvl w:ilvl="3" w:tplc="49583932">
      <w:start w:val="1"/>
      <w:numFmt w:val="decimal"/>
      <w:lvlText w:val="%4."/>
      <w:lvlJc w:val="left"/>
      <w:pPr>
        <w:ind w:left="2880" w:hanging="360"/>
      </w:pPr>
    </w:lvl>
    <w:lvl w:ilvl="4" w:tplc="A2DC83D8">
      <w:start w:val="1"/>
      <w:numFmt w:val="lowerLetter"/>
      <w:lvlText w:val="%5."/>
      <w:lvlJc w:val="left"/>
      <w:pPr>
        <w:ind w:left="3600" w:hanging="360"/>
      </w:pPr>
    </w:lvl>
    <w:lvl w:ilvl="5" w:tplc="5E94E348">
      <w:start w:val="1"/>
      <w:numFmt w:val="lowerRoman"/>
      <w:lvlText w:val="%6."/>
      <w:lvlJc w:val="right"/>
      <w:pPr>
        <w:ind w:left="4320" w:hanging="180"/>
      </w:pPr>
    </w:lvl>
    <w:lvl w:ilvl="6" w:tplc="D38AECB2">
      <w:start w:val="1"/>
      <w:numFmt w:val="decimal"/>
      <w:lvlText w:val="%7."/>
      <w:lvlJc w:val="left"/>
      <w:pPr>
        <w:ind w:left="5040" w:hanging="360"/>
      </w:pPr>
    </w:lvl>
    <w:lvl w:ilvl="7" w:tplc="05760388">
      <w:start w:val="1"/>
      <w:numFmt w:val="lowerLetter"/>
      <w:lvlText w:val="%8."/>
      <w:lvlJc w:val="left"/>
      <w:pPr>
        <w:ind w:left="5760" w:hanging="360"/>
      </w:pPr>
    </w:lvl>
    <w:lvl w:ilvl="8" w:tplc="EABCDD56">
      <w:start w:val="1"/>
      <w:numFmt w:val="lowerRoman"/>
      <w:lvlText w:val="%9."/>
      <w:lvlJc w:val="right"/>
      <w:pPr>
        <w:ind w:left="6480" w:hanging="180"/>
      </w:pPr>
    </w:lvl>
  </w:abstractNum>
  <w:num w:numId="1" w16cid:durableId="1130709288">
    <w:abstractNumId w:val="1"/>
  </w:num>
  <w:num w:numId="2" w16cid:durableId="251623645">
    <w:abstractNumId w:val="3"/>
  </w:num>
  <w:num w:numId="3" w16cid:durableId="959145031">
    <w:abstractNumId w:val="8"/>
  </w:num>
  <w:num w:numId="4" w16cid:durableId="812917065">
    <w:abstractNumId w:val="2"/>
  </w:num>
  <w:num w:numId="5" w16cid:durableId="1573390852">
    <w:abstractNumId w:val="5"/>
  </w:num>
  <w:num w:numId="6" w16cid:durableId="1135417075">
    <w:abstractNumId w:val="10"/>
  </w:num>
  <w:num w:numId="7" w16cid:durableId="808983313">
    <w:abstractNumId w:val="4"/>
  </w:num>
  <w:num w:numId="8" w16cid:durableId="1246262719">
    <w:abstractNumId w:val="9"/>
  </w:num>
  <w:num w:numId="9" w16cid:durableId="1996256237">
    <w:abstractNumId w:val="0"/>
  </w:num>
  <w:num w:numId="10" w16cid:durableId="1945458297">
    <w:abstractNumId w:val="6"/>
  </w:num>
  <w:num w:numId="11" w16cid:durableId="95718176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1NzU1NjEyM7SwNDNR0lEKTi0uzszPAykwqgUAb8ujviwAAAA="/>
  </w:docVars>
  <w:rsids>
    <w:rsidRoot w:val="00D1010D"/>
    <w:rsid w:val="00023B5B"/>
    <w:rsid w:val="00105223"/>
    <w:rsid w:val="001505EF"/>
    <w:rsid w:val="001B4405"/>
    <w:rsid w:val="00200A53"/>
    <w:rsid w:val="00300AEA"/>
    <w:rsid w:val="00300DCF"/>
    <w:rsid w:val="00342EFA"/>
    <w:rsid w:val="00441FD0"/>
    <w:rsid w:val="004825F2"/>
    <w:rsid w:val="004A30C9"/>
    <w:rsid w:val="005F6916"/>
    <w:rsid w:val="005F6DFF"/>
    <w:rsid w:val="00600341"/>
    <w:rsid w:val="00684901"/>
    <w:rsid w:val="00781B3C"/>
    <w:rsid w:val="008D6C61"/>
    <w:rsid w:val="0093407B"/>
    <w:rsid w:val="00976D54"/>
    <w:rsid w:val="00994791"/>
    <w:rsid w:val="00996718"/>
    <w:rsid w:val="009E0F7C"/>
    <w:rsid w:val="00A67461"/>
    <w:rsid w:val="00B72C66"/>
    <w:rsid w:val="00C91705"/>
    <w:rsid w:val="00CB1A8D"/>
    <w:rsid w:val="00CD4901"/>
    <w:rsid w:val="00CF0397"/>
    <w:rsid w:val="00D1010D"/>
    <w:rsid w:val="00D73F19"/>
    <w:rsid w:val="00E430AE"/>
    <w:rsid w:val="00EC0E0B"/>
    <w:rsid w:val="00EE6E42"/>
    <w:rsid w:val="00F666ED"/>
    <w:rsid w:val="026FFBBD"/>
    <w:rsid w:val="0E21A4D6"/>
    <w:rsid w:val="1FC3F1C1"/>
    <w:rsid w:val="2B6FA73D"/>
    <w:rsid w:val="33CE6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2C6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72C66"/>
  </w:style>
  <w:style w:type="paragraph" w:styleId="Footer">
    <w:name w:val="footer"/>
    <w:basedOn w:val="Normal"/>
    <w:link w:val="FooterChar"/>
    <w:uiPriority w:val="99"/>
    <w:unhideWhenUsed/>
    <w:rsid w:val="00B72C66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72C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footer" Target="foot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Mikell Sanderson</lastModifiedBy>
  <revision>36</revision>
  <dcterms:created xsi:type="dcterms:W3CDTF">2018-02-09T21:34:00.0000000Z</dcterms:created>
  <dcterms:modified xsi:type="dcterms:W3CDTF">2024-01-19T17:22:49.8062339Z</dcterms:modified>
</coreProperties>
</file>